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077531" w:rsidRPr="00077531" w14:paraId="2DA81708" w14:textId="77777777" w:rsidTr="00077531">
        <w:tc>
          <w:tcPr>
            <w:tcW w:w="5529" w:type="dxa"/>
          </w:tcPr>
          <w:p w14:paraId="40BF883F" w14:textId="77777777" w:rsidR="00077531" w:rsidRPr="00077531" w:rsidRDefault="00077531" w:rsidP="00077531">
            <w:pPr>
              <w:tabs>
                <w:tab w:val="left" w:pos="7960"/>
              </w:tabs>
              <w:spacing w:before="60" w:line="360" w:lineRule="auto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</w:pPr>
            <w:r w:rsidRPr="00077531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Inspection Checklist for Pleasure Boats length &gt;8 to &lt; 12m</w:t>
            </w:r>
          </w:p>
        </w:tc>
        <w:tc>
          <w:tcPr>
            <w:tcW w:w="5239" w:type="dxa"/>
          </w:tcPr>
          <w:p w14:paraId="0EDAA4F1" w14:textId="77777777" w:rsidR="00077531" w:rsidRPr="00077531" w:rsidRDefault="00077531" w:rsidP="00077531">
            <w:pPr>
              <w:bidi/>
              <w:spacing w:line="360" w:lineRule="auto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</w:pPr>
            <w:r w:rsidRPr="00077531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>قائمة التفتيش للوسائل البحرية النزهة</w:t>
            </w:r>
          </w:p>
          <w:p w14:paraId="74F67309" w14:textId="77777777" w:rsidR="00077531" w:rsidRPr="00077531" w:rsidRDefault="00077531" w:rsidP="00077531">
            <w:pPr>
              <w:bidi/>
              <w:spacing w:line="360" w:lineRule="auto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</w:pPr>
            <w:r w:rsidRPr="00077531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 xml:space="preserve"> طول أكثر من 8م حتى أقل من 12 مترا</w:t>
            </w:r>
          </w:p>
        </w:tc>
      </w:tr>
    </w:tbl>
    <w:tbl>
      <w:tblPr>
        <w:tblStyle w:val="TableGrid11"/>
        <w:bidiVisual/>
        <w:tblW w:w="10898" w:type="dxa"/>
        <w:tblInd w:w="-16" w:type="dxa"/>
        <w:tblLayout w:type="fixed"/>
        <w:tblLook w:val="04A0" w:firstRow="1" w:lastRow="0" w:firstColumn="1" w:lastColumn="0" w:noHBand="0" w:noVBand="1"/>
      </w:tblPr>
      <w:tblGrid>
        <w:gridCol w:w="560"/>
        <w:gridCol w:w="7371"/>
        <w:gridCol w:w="1559"/>
        <w:gridCol w:w="703"/>
        <w:gridCol w:w="705"/>
      </w:tblGrid>
      <w:tr w:rsidR="00077531" w:rsidRPr="00077531" w14:paraId="15D705DB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4886400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1F712287" w14:textId="77777777" w:rsidR="00077531" w:rsidRPr="00077531" w:rsidRDefault="00077531" w:rsidP="00F40E4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246564E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6F69D031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964CA2E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3AAD3395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21A0B20C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2CDB44D0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72EB99DB" w14:textId="77777777" w:rsidR="00077531" w:rsidRPr="00077531" w:rsidRDefault="00077531" w:rsidP="00F40E4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537A4C89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077531" w:rsidRPr="00077531" w14:paraId="6AC2F7D6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084D1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12274546" w:edGrp="everyone" w:colFirst="3" w:colLast="3"/>
            <w:permStart w:id="1677794691" w:edGrp="everyone" w:colFirst="4" w:colLast="4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835854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رخيص الوسيلة</w:t>
            </w:r>
          </w:p>
          <w:p w14:paraId="7BE08606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Vessel license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28984" w14:textId="77777777" w:rsidR="00077531" w:rsidRPr="00077531" w:rsidRDefault="00077531" w:rsidP="00077531">
            <w:pPr>
              <w:numPr>
                <w:ilvl w:val="0"/>
                <w:numId w:val="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2782C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92D7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26618ED7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AACE71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74919633" w:edGrp="everyone" w:colFirst="3" w:colLast="3"/>
            <w:permStart w:id="120608807" w:edGrp="everyone" w:colFirst="4" w:colLast="4"/>
            <w:permEnd w:id="212274546"/>
            <w:permEnd w:id="1677794691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BEAF00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راخيص الطاقم</w:t>
            </w:r>
          </w:p>
          <w:p w14:paraId="294C66B2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Crew licenses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C9061" w14:textId="77777777" w:rsidR="00077531" w:rsidRPr="00077531" w:rsidRDefault="00077531" w:rsidP="00077531">
            <w:pPr>
              <w:numPr>
                <w:ilvl w:val="0"/>
                <w:numId w:val="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BD1A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6A340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0DAF6D36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B1979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61129924" w:edGrp="everyone" w:colFirst="3" w:colLast="3"/>
            <w:permStart w:id="511780676" w:edGrp="everyone" w:colFirst="4" w:colLast="4"/>
            <w:permEnd w:id="874919633"/>
            <w:permEnd w:id="120608807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21CC7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رخيص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راديوي</w:t>
            </w: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>(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للوسائل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تي</w:t>
            </w:r>
            <w:r w:rsidRPr="00077531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يزيد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طولها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(35)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قدما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)  </w:t>
            </w:r>
          </w:p>
          <w:p w14:paraId="28E6E7B8" w14:textId="77777777" w:rsidR="00077531" w:rsidRPr="00077531" w:rsidRDefault="00077531" w:rsidP="00F40E42">
            <w:pPr>
              <w:tabs>
                <w:tab w:val="left" w:pos="2899"/>
                <w:tab w:val="right" w:pos="7640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077531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Radio license – </w:t>
            </w:r>
            <w:r w:rsidRPr="00077531">
              <w:rPr>
                <w:rFonts w:asciiTheme="minorBidi" w:hAnsiTheme="minorBidi" w:cstheme="minorBidi"/>
                <w:szCs w:val="20"/>
              </w:rPr>
              <w:t>(for vessels length above 35 ft.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544720" w14:textId="77777777" w:rsidR="00077531" w:rsidRPr="00077531" w:rsidRDefault="00077531" w:rsidP="00077531">
            <w:pPr>
              <w:numPr>
                <w:ilvl w:val="0"/>
                <w:numId w:val="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962D3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12E70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5353D204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FD610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86913725" w:edGrp="everyone" w:colFirst="3" w:colLast="3"/>
            <w:permStart w:id="415264262" w:edGrp="everyone" w:colFirst="4" w:colLast="4"/>
            <w:permEnd w:id="1961129924"/>
            <w:permEnd w:id="511780676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FE3B2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تيب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تزان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</w:rPr>
              <w:t>)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ذا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كانت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تحمل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كثر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12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راكبا</w:t>
            </w:r>
            <w:r w:rsidRPr="00077531">
              <w:rPr>
                <w:rFonts w:asciiTheme="minorBidi" w:hAnsiTheme="minorBidi" w:cstheme="minorBidi"/>
                <w:szCs w:val="20"/>
              </w:rPr>
              <w:t>(</w:t>
            </w:r>
          </w:p>
          <w:p w14:paraId="714EE633" w14:textId="77777777" w:rsidR="00077531" w:rsidRPr="00077531" w:rsidRDefault="00077531" w:rsidP="00F40E42">
            <w:pPr>
              <w:rPr>
                <w:rFonts w:asciiTheme="minorBidi" w:hAnsiTheme="minorBidi" w:cstheme="minorBidi"/>
                <w:sz w:val="26"/>
                <w:szCs w:val="26"/>
                <w:lang w:bidi="ar-JO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Stability Booklet -  </w:t>
            </w:r>
            <w:r w:rsidRPr="00077531">
              <w:rPr>
                <w:rFonts w:asciiTheme="minorBidi" w:hAnsiTheme="minorBidi" w:cstheme="minorBidi"/>
                <w:szCs w:val="20"/>
              </w:rPr>
              <w:t>if the vessel licensed to  more than 12 passengers</w:t>
            </w:r>
            <w:r w:rsidRPr="00077531">
              <w:rPr>
                <w:rFonts w:asciiTheme="minorBidi" w:hAnsiTheme="minorBidi" w:cstheme="minorBidi"/>
                <w:sz w:val="26"/>
                <w:szCs w:val="26"/>
                <w:rtl/>
                <w:lang w:bidi="ar-JO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217C1" w14:textId="77777777" w:rsidR="00077531" w:rsidRPr="00077531" w:rsidRDefault="00077531" w:rsidP="00077531">
            <w:pPr>
              <w:numPr>
                <w:ilvl w:val="0"/>
                <w:numId w:val="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B6303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56801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permEnd w:id="1586913725"/>
      <w:permEnd w:id="415264262"/>
      <w:tr w:rsidR="00077531" w:rsidRPr="00077531" w14:paraId="428E2818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1ACD39F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6E3F5160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E21CF2E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4215E291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CA199C2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3E949373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64E972CD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6AE5FC02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1401DB41" w14:textId="77777777" w:rsidR="00077531" w:rsidRPr="00077531" w:rsidRDefault="00077531" w:rsidP="00F40E4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26451047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077531" w:rsidRPr="00077531" w14:paraId="0879B930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2A4F250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57142546" w:edGrp="everyone" w:colFirst="3" w:colLast="3"/>
            <w:permStart w:id="742003470" w:edGrp="everyone" w:colFirst="4" w:colLast="4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F0DFD8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6FC85A2D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Navigation light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86229" w14:textId="77777777" w:rsidR="00077531" w:rsidRPr="00077531" w:rsidRDefault="00077531" w:rsidP="00077531">
            <w:pPr>
              <w:numPr>
                <w:ilvl w:val="0"/>
                <w:numId w:val="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ABBC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37985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12598CF8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C2200F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27171299" w:edGrp="everyone" w:colFirst="3" w:colLast="3"/>
            <w:permStart w:id="1881760206" w:edGrp="everyone" w:colFirst="4" w:colLast="4"/>
            <w:permEnd w:id="757142546"/>
            <w:permEnd w:id="742003470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54AD12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تحديد المواقع</w:t>
            </w:r>
          </w:p>
          <w:p w14:paraId="358092A3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GP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63DE0" w14:textId="77777777" w:rsidR="00077531" w:rsidRPr="00077531" w:rsidRDefault="00077531" w:rsidP="00077531">
            <w:pPr>
              <w:numPr>
                <w:ilvl w:val="0"/>
                <w:numId w:val="1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078D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9A2DC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7449CE06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81BEAC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28313407" w:edGrp="everyone" w:colFirst="3" w:colLast="3"/>
            <w:permStart w:id="1145073512" w:edGrp="everyone" w:colFirst="4" w:colLast="4"/>
            <w:permEnd w:id="1027171299"/>
            <w:permEnd w:id="1881760206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7C75EB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تصال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سلكي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للوسائل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تي</w:t>
            </w:r>
            <w:r w:rsidRPr="00077531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يزيد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طولها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(35)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قدما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 </w:t>
            </w:r>
          </w:p>
          <w:p w14:paraId="2DC4A35F" w14:textId="77777777" w:rsidR="00077531" w:rsidRPr="00077531" w:rsidRDefault="00077531" w:rsidP="00F40E42">
            <w:pPr>
              <w:tabs>
                <w:tab w:val="left" w:pos="2778"/>
                <w:tab w:val="right" w:pos="7640"/>
              </w:tabs>
              <w:bidi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077531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VHF Radio -  </w:t>
            </w:r>
            <w:r w:rsidRPr="00077531">
              <w:rPr>
                <w:rFonts w:asciiTheme="minorBidi" w:hAnsiTheme="minorBidi" w:cstheme="minorBidi"/>
                <w:szCs w:val="20"/>
              </w:rPr>
              <w:t xml:space="preserve">for vessels length above 35 ft.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C35AC" w14:textId="77777777" w:rsidR="00077531" w:rsidRPr="00077531" w:rsidRDefault="00077531" w:rsidP="00077531">
            <w:pPr>
              <w:numPr>
                <w:ilvl w:val="0"/>
                <w:numId w:val="1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63F03C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4053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2379A350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E71A65A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00052649" w:edGrp="everyone" w:colFirst="3" w:colLast="3"/>
            <w:permStart w:id="2076777376" w:edGrp="everyone" w:colFirst="4" w:colLast="4"/>
            <w:permEnd w:id="1528313407"/>
            <w:permEnd w:id="1145073512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07B35E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</w:t>
            </w:r>
          </w:p>
          <w:p w14:paraId="377913D6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AC7CB" w14:textId="77777777" w:rsidR="00077531" w:rsidRPr="00077531" w:rsidRDefault="00077531" w:rsidP="00077531">
            <w:pPr>
              <w:numPr>
                <w:ilvl w:val="0"/>
                <w:numId w:val="1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F826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CB549B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21FD0811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7B083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06528174" w:edGrp="everyone" w:colFirst="3" w:colLast="3"/>
            <w:permStart w:id="1336487707" w:edGrp="everyone" w:colFirst="4" w:colLast="4"/>
            <w:permEnd w:id="1400052649"/>
            <w:permEnd w:id="2076777376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F6B26B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اكس راداري</w:t>
            </w:r>
          </w:p>
          <w:p w14:paraId="2127928F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Radar reflector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E29B5" w14:textId="77777777" w:rsidR="00077531" w:rsidRPr="00077531" w:rsidRDefault="00077531" w:rsidP="00077531">
            <w:pPr>
              <w:numPr>
                <w:ilvl w:val="0"/>
                <w:numId w:val="1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2A93F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39AF8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5B6AC0A6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32B4434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79560440" w:edGrp="everyone" w:colFirst="3" w:colLast="3"/>
            <w:permStart w:id="866654887" w:edGrp="everyone" w:colFirst="4" w:colLast="4"/>
            <w:permEnd w:id="1206528174"/>
            <w:permEnd w:id="1336487707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E43211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بوق</w:t>
            </w:r>
          </w:p>
          <w:p w14:paraId="26619258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Horn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7EE1F" w14:textId="77777777" w:rsidR="00077531" w:rsidRPr="00077531" w:rsidRDefault="00077531" w:rsidP="00077531">
            <w:pPr>
              <w:numPr>
                <w:ilvl w:val="0"/>
                <w:numId w:val="1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B6DEEC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2DE6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21541019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96D9917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56351992" w:edGrp="everyone" w:colFirst="3" w:colLast="3"/>
            <w:permStart w:id="453247456" w:edGrp="everyone" w:colFirst="4" w:colLast="4"/>
            <w:permEnd w:id="679560440"/>
            <w:permEnd w:id="866654887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96D9B3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مارات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مثبتا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بساري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بارتفاع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722A99C4" w14:textId="77777777" w:rsidR="00077531" w:rsidRPr="00077531" w:rsidRDefault="00077531" w:rsidP="00F40E42">
            <w:pPr>
              <w:tabs>
                <w:tab w:val="left" w:pos="2039"/>
                <w:tab w:val="right" w:pos="7640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077531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UAE flag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9EA37" w14:textId="77777777" w:rsidR="00077531" w:rsidRPr="00077531" w:rsidRDefault="00077531" w:rsidP="00077531">
            <w:pPr>
              <w:numPr>
                <w:ilvl w:val="0"/>
                <w:numId w:val="1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B1D1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8D94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3B6397B0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0FA555E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38032820" w:edGrp="everyone" w:colFirst="3" w:colLast="3"/>
            <w:permStart w:id="203959969" w:edGrp="everyone" w:colFirst="4" w:colLast="4"/>
            <w:permEnd w:id="356351992"/>
            <w:permEnd w:id="453247456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A9B92A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ري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فا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- (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للقوارب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مخصص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للغوص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فقط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>)</w:t>
            </w:r>
          </w:p>
          <w:p w14:paraId="203134B6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Alpha flag </w:t>
            </w:r>
            <w:r w:rsidRPr="00077531">
              <w:rPr>
                <w:rFonts w:asciiTheme="minorBidi" w:hAnsiTheme="minorBidi" w:cstheme="minorBidi"/>
                <w:szCs w:val="20"/>
              </w:rPr>
              <w:t>(for diving boats only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FE34A" w14:textId="77777777" w:rsidR="00077531" w:rsidRPr="00077531" w:rsidRDefault="00077531" w:rsidP="00077531">
            <w:pPr>
              <w:numPr>
                <w:ilvl w:val="0"/>
                <w:numId w:val="1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F5810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  <w:p w14:paraId="066230E9" w14:textId="77777777" w:rsidR="00077531" w:rsidRPr="00077531" w:rsidRDefault="00077531" w:rsidP="00F40E42">
            <w:pPr>
              <w:rPr>
                <w:rFonts w:asciiTheme="minorBidi" w:hAnsiTheme="minorBidi" w:cstheme="minorBidi"/>
              </w:rPr>
            </w:pPr>
          </w:p>
          <w:p w14:paraId="7FFB1EFA" w14:textId="77777777" w:rsidR="00077531" w:rsidRPr="00077531" w:rsidRDefault="00077531" w:rsidP="00F40E42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04FD5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2B8ADD13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BF17B2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12534890" w:edGrp="everyone" w:colFirst="3" w:colLast="3"/>
            <w:permStart w:id="1443627142" w:edGrp="everyone" w:colFirst="4" w:colLast="4"/>
            <w:permEnd w:id="1838032820"/>
            <w:permEnd w:id="203959969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FD02EC" w14:textId="77777777" w:rsidR="00077531" w:rsidRPr="00077531" w:rsidRDefault="00077531" w:rsidP="00F40E42">
            <w:pPr>
              <w:tabs>
                <w:tab w:val="left" w:pos="5143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أمن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سلام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بحري</w:t>
            </w: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متطلبات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حرس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سواحل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ab/>
            </w:r>
          </w:p>
          <w:p w14:paraId="5465E9EE" w14:textId="77777777" w:rsidR="00077531" w:rsidRPr="00077531" w:rsidRDefault="00077531" w:rsidP="00F40E42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Maritime Safety and Security Transponder </w:t>
            </w:r>
            <w:r w:rsidRPr="00077531">
              <w:rPr>
                <w:rFonts w:asciiTheme="minorBidi" w:hAnsiTheme="minorBidi" w:cstheme="minorBidi"/>
                <w:szCs w:val="20"/>
              </w:rPr>
              <w:t>– as required by the Coast Guard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C3343" w14:textId="77777777" w:rsidR="00077531" w:rsidRPr="00077531" w:rsidRDefault="00077531" w:rsidP="00077531">
            <w:pPr>
              <w:numPr>
                <w:ilvl w:val="0"/>
                <w:numId w:val="1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78F73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6D6CA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permEnd w:id="1012534890"/>
      <w:permEnd w:id="1443627142"/>
      <w:tr w:rsidR="00077531" w:rsidRPr="00077531" w14:paraId="1C39001B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94FE5A4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59297FD8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81A754F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1A132A7F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C5218F5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24947281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6DF9904F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1A22118D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28080299" w14:textId="77777777" w:rsidR="00077531" w:rsidRPr="00077531" w:rsidRDefault="00077531" w:rsidP="00F40E4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56588025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077531" w:rsidRPr="00077531" w14:paraId="5D4806C8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C5DE87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62776277" w:edGrp="everyone" w:colFirst="3" w:colLast="3"/>
            <w:permStart w:id="1040799984" w:edGrp="everyone" w:colFirst="4" w:colLast="4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6CF44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rtl/>
              </w:rPr>
              <w:t xml:space="preserve">-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مزود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بصافر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ومصدر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لكل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شخص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4D7A1E99" w14:textId="77777777" w:rsidR="00077531" w:rsidRPr="00077531" w:rsidRDefault="00077531" w:rsidP="00F40E42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Lifejackets - </w:t>
            </w:r>
            <w:r w:rsidRPr="00077531">
              <w:rPr>
                <w:rFonts w:asciiTheme="minorBidi" w:hAnsiTheme="minorBidi" w:cstheme="minorBidi"/>
                <w:szCs w:val="20"/>
              </w:rPr>
              <w:t>with whistle and light for all personnel on-board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4A494" w14:textId="77777777" w:rsidR="00077531" w:rsidRPr="00077531" w:rsidRDefault="00077531" w:rsidP="00077531">
            <w:pPr>
              <w:numPr>
                <w:ilvl w:val="0"/>
                <w:numId w:val="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AA92B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8A393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7C10E968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391254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33264130" w:edGrp="everyone" w:colFirst="3" w:colLast="3"/>
            <w:permStart w:id="1576150333" w:edGrp="everyone" w:colFirst="4" w:colLast="4"/>
            <w:permEnd w:id="762776277"/>
            <w:permEnd w:id="1040799984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2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0FB08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بنسب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(10%)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زياد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عدد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كلي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به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. </w:t>
            </w:r>
          </w:p>
          <w:p w14:paraId="5E2B2591" w14:textId="77777777" w:rsidR="00077531" w:rsidRPr="00077531" w:rsidRDefault="00077531" w:rsidP="00F40E42">
            <w:pPr>
              <w:tabs>
                <w:tab w:val="left" w:pos="4680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Spare Lifejackets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>-</w:t>
            </w: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</w:rPr>
              <w:t>(10%) in excess of the authorized total number.</w:t>
            </w:r>
            <w:r w:rsidRPr="00077531">
              <w:rPr>
                <w:rFonts w:asciiTheme="minorBid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D0657" w14:textId="77777777" w:rsidR="00077531" w:rsidRPr="00077531" w:rsidRDefault="00077531" w:rsidP="00077531">
            <w:pPr>
              <w:numPr>
                <w:ilvl w:val="0"/>
                <w:numId w:val="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F90933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E2E250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7970D343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D72C8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97883974" w:edGrp="everyone" w:colFirst="3" w:colLast="3"/>
            <w:permStart w:id="1256552554" w:edGrp="everyone" w:colFirst="4" w:colLast="4"/>
            <w:permEnd w:id="1133264130"/>
            <w:permEnd w:id="1576150333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3E053" w14:textId="77777777" w:rsidR="00077531" w:rsidRPr="00077531" w:rsidRDefault="00077531" w:rsidP="00F40E42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أطفال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عدد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أطفال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متواجدين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. </w:t>
            </w:r>
          </w:p>
          <w:p w14:paraId="1751D394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Life jackets for children – </w:t>
            </w:r>
            <w:r w:rsidRPr="00077531">
              <w:rPr>
                <w:rFonts w:asciiTheme="minorBidi" w:hAnsiTheme="minorBidi" w:cstheme="minorBidi"/>
                <w:szCs w:val="20"/>
              </w:rPr>
              <w:t>according to the number of children on the vessel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E9F52" w14:textId="77777777" w:rsidR="00077531" w:rsidRPr="00077531" w:rsidRDefault="00077531" w:rsidP="00077531">
            <w:pPr>
              <w:numPr>
                <w:ilvl w:val="0"/>
                <w:numId w:val="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2DC5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CB1E1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2EF686A3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6598F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20827318" w:edGrp="everyone" w:colFirst="3" w:colLast="3"/>
            <w:permStart w:id="1819681339" w:edGrp="everyone" w:colFirst="4" w:colLast="4"/>
            <w:permEnd w:id="1897883974"/>
            <w:permEnd w:id="1256552554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AA1DA9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متصل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بحبل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قابل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للطفو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>.</w:t>
            </w:r>
          </w:p>
          <w:p w14:paraId="5540C5D1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Lifebuoy with buoyant lin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1D2A5" w14:textId="77777777" w:rsidR="00077531" w:rsidRPr="00077531" w:rsidRDefault="00077531" w:rsidP="00077531">
            <w:pPr>
              <w:numPr>
                <w:ilvl w:val="0"/>
                <w:numId w:val="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AD71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8B3ED7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505BC151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97EE7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49200630" w:edGrp="everyone" w:colFirst="3" w:colLast="3"/>
            <w:permStart w:id="175919376" w:edGrp="everyone" w:colFirst="4" w:colLast="4"/>
            <w:permEnd w:id="1120827318"/>
            <w:permEnd w:id="1819681339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5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A3F723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مزود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بمصدر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ذاتي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اشتعال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</w:p>
          <w:p w14:paraId="024CE47E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Lifebuoy with self-ignition ligh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E66307" w14:textId="77777777" w:rsidR="00077531" w:rsidRPr="00077531" w:rsidRDefault="00077531" w:rsidP="00077531">
            <w:pPr>
              <w:numPr>
                <w:ilvl w:val="0"/>
                <w:numId w:val="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1F8A8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5D3233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19A25758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1424C1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2336934" w:edGrp="everyone" w:colFirst="3" w:colLast="3"/>
            <w:permStart w:id="721910142" w:edGrp="everyone" w:colFirst="4" w:colLast="4"/>
            <w:permEnd w:id="1349200630"/>
            <w:permEnd w:id="175919376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D2E244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مشاعل يدوية</w:t>
            </w:r>
          </w:p>
          <w:p w14:paraId="7B3F491B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E47B22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549799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8B70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243284C7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FD8FAF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94498640" w:edGrp="everyone" w:colFirst="3" w:colLast="3"/>
            <w:permStart w:id="990207363" w:edGrp="everyone" w:colFirst="4" w:colLast="4"/>
            <w:permEnd w:id="82336934"/>
            <w:permEnd w:id="721910142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7DCF58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دخانية</w:t>
            </w:r>
          </w:p>
          <w:p w14:paraId="4288213C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6FD276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9E6A4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1D91A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14F85B84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11C80F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53416567" w:edGrp="everyone" w:colFirst="3" w:colLast="3"/>
            <w:permStart w:id="1790404290" w:edGrp="everyone" w:colFirst="4" w:colLast="4"/>
            <w:permEnd w:id="494498640"/>
            <w:permEnd w:id="990207363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8C3FD2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ندوق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سعافات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لية</w:t>
            </w:r>
          </w:p>
          <w:p w14:paraId="08794F0F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First aid box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97FD" w14:textId="77777777" w:rsidR="00077531" w:rsidRPr="00077531" w:rsidRDefault="00077531" w:rsidP="00077531">
            <w:pPr>
              <w:numPr>
                <w:ilvl w:val="0"/>
                <w:numId w:val="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59ED3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ADD4A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5C642535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DBA5B5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09756284" w:edGrp="everyone" w:colFirst="3" w:colLast="3"/>
            <w:permStart w:id="1805861341" w:edGrp="everyone" w:colFirst="4" w:colLast="4"/>
            <w:permEnd w:id="1353416567"/>
            <w:permEnd w:id="1790404290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70C090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قاوم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اء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17980372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C8E98E" w14:textId="77777777" w:rsidR="00077531" w:rsidRPr="00077531" w:rsidRDefault="00077531" w:rsidP="00077531">
            <w:pPr>
              <w:numPr>
                <w:ilvl w:val="0"/>
                <w:numId w:val="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4CED1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F06C9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1B9D6583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F45A71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1145139" w:edGrp="everyone" w:colFirst="3" w:colLast="3"/>
            <w:permStart w:id="1984300541" w:edGrp="everyone" w:colFirst="4" w:colLast="4"/>
            <w:permEnd w:id="509756284"/>
            <w:permEnd w:id="1805861341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3E6204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–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7142F96F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Cs w:val="20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077531">
              <w:rPr>
                <w:rFonts w:asciiTheme="minorBidi" w:hAnsiTheme="minorBidi" w:cstheme="minorBidi"/>
                <w:szCs w:val="20"/>
              </w:rPr>
              <w:t>a copy shall be installed in a visible place on the vessel</w:t>
            </w:r>
          </w:p>
          <w:p w14:paraId="31680A31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5BBECE" w14:textId="77777777" w:rsidR="00077531" w:rsidRPr="00077531" w:rsidRDefault="00077531" w:rsidP="00077531">
            <w:pPr>
              <w:numPr>
                <w:ilvl w:val="0"/>
                <w:numId w:val="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3F033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2CF08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permEnd w:id="131145139"/>
      <w:permEnd w:id="1984300541"/>
      <w:tr w:rsidR="00077531" w:rsidRPr="00077531" w14:paraId="781A6460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04C12F5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017FF59C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4FE026B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3FAF932F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DAE35BC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2F5047F6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35E579F7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3F84CB27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64726983" w14:textId="77777777" w:rsidR="00077531" w:rsidRPr="00077531" w:rsidRDefault="00077531" w:rsidP="00F40E4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1446B855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077531" w:rsidRPr="00077531" w14:paraId="28193D01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789AC5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20314569" w:edGrp="everyone" w:colFirst="3" w:colLast="3"/>
            <w:permStart w:id="1588015689" w:edGrp="everyone" w:colFirst="4" w:colLast="4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A63E6E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 حريق ثاني اكسيد الكربون وزن (2) كغم</w:t>
            </w:r>
          </w:p>
          <w:p w14:paraId="6FB5E936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CO2 fire extinguisher- 2 kg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0A1FF" w14:textId="77777777" w:rsidR="00077531" w:rsidRPr="00077531" w:rsidRDefault="00077531" w:rsidP="00077531">
            <w:pPr>
              <w:numPr>
                <w:ilvl w:val="0"/>
                <w:numId w:val="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138455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8A2C5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65968EE4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B46163E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06316935" w:edGrp="everyone" w:colFirst="3" w:colLast="3"/>
            <w:permStart w:id="2057315266" w:edGrp="everyone" w:colFirst="4" w:colLast="4"/>
            <w:permEnd w:id="1520314569"/>
            <w:permEnd w:id="1588015689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D04247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طفاية حريق بودرة وزن (5) كغم </w:t>
            </w:r>
          </w:p>
          <w:p w14:paraId="228BA471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Powder Fire Extinguisher- 5 kg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304642" w14:textId="77777777" w:rsidR="00077531" w:rsidRPr="00077531" w:rsidRDefault="00077531" w:rsidP="00077531">
            <w:pPr>
              <w:numPr>
                <w:ilvl w:val="0"/>
                <w:numId w:val="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44F8E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CE4E9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3B15443C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F4AF45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04098102" w:edGrp="everyone" w:colFirst="3" w:colLast="3"/>
            <w:permStart w:id="1008428203" w:edGrp="everyone" w:colFirst="4" w:colLast="4"/>
            <w:permEnd w:id="306316935"/>
            <w:permEnd w:id="2057315266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F4E03A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لغرف المحركات المغلقة</w:t>
            </w:r>
          </w:p>
          <w:p w14:paraId="514AFC11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Cs w:val="20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Fire Detection and Extinguishing System- </w:t>
            </w:r>
            <w:r w:rsidRPr="00077531">
              <w:rPr>
                <w:rFonts w:asciiTheme="minorBidi" w:hAnsiTheme="minorBidi" w:cstheme="minorBidi"/>
                <w:szCs w:val="20"/>
              </w:rPr>
              <w:t>for closed engine rooms.</w:t>
            </w:r>
          </w:p>
          <w:p w14:paraId="44B500B3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8BBC6" w14:textId="77777777" w:rsidR="00077531" w:rsidRPr="00077531" w:rsidRDefault="00077531" w:rsidP="00077531">
            <w:pPr>
              <w:numPr>
                <w:ilvl w:val="0"/>
                <w:numId w:val="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89895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27D7F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permEnd w:id="2004098102"/>
      <w:permEnd w:id="1008428203"/>
      <w:tr w:rsidR="00077531" w:rsidRPr="00077531" w14:paraId="5AA7E433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9E77622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7FABC300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B64D03B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ومتطلبات أخرى</w:t>
            </w:r>
          </w:p>
          <w:p w14:paraId="659563BD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F2030B0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00F8A06A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5D2EB921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648110C9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</w:tcPr>
          <w:p w14:paraId="466DE69B" w14:textId="77777777" w:rsidR="00077531" w:rsidRPr="00077531" w:rsidRDefault="00077531" w:rsidP="00F40E4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1349E41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077531" w:rsidRPr="00077531" w14:paraId="6B0AF50A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EA6865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50189779" w:edGrp="everyone" w:colFirst="3" w:colLast="3"/>
            <w:permStart w:id="590177514" w:edGrp="everyone" w:colFirst="4" w:colLast="4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B3D743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واحد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أكثر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لسحب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غرف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والاماكن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مغلقة</w:t>
            </w: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. </w:t>
            </w:r>
          </w:p>
          <w:p w14:paraId="5A5606D2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Bilge Pumps – </w:t>
            </w:r>
            <w:r w:rsidRPr="00077531">
              <w:rPr>
                <w:rFonts w:asciiTheme="minorBidi" w:hAnsiTheme="minorBidi" w:cstheme="minorBidi"/>
                <w:sz w:val="18"/>
                <w:szCs w:val="18"/>
              </w:rPr>
              <w:t>one or more with suitable capacity for engine rooms and void spaces bilg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08C31" w14:textId="77777777" w:rsidR="00077531" w:rsidRPr="00077531" w:rsidRDefault="00077531" w:rsidP="00077531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F0ED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91C2F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7FAEA56C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6762CB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60706644" w:edGrp="everyone" w:colFirst="3" w:colLast="3"/>
            <w:permStart w:id="1120301345" w:edGrp="everyone" w:colFirst="4" w:colLast="4"/>
            <w:permEnd w:id="350189779"/>
            <w:permEnd w:id="590177514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45B76C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نبيه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تي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مرئي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مستوى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جوف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309A947C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Bilge alarm - </w:t>
            </w:r>
            <w:r w:rsidRPr="00077531">
              <w:rPr>
                <w:rFonts w:asciiTheme="minorBidi" w:hAnsiTheme="minorBidi" w:cstheme="minorBidi"/>
                <w:szCs w:val="20"/>
              </w:rPr>
              <w:t>with visual and audible aler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F2267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79C9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F1828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44EA6892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A0D19D7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78563887" w:edGrp="everyone" w:colFirst="3" w:colLast="3"/>
            <w:permStart w:id="995371892" w:edGrp="everyone" w:colFirst="4" w:colLast="4"/>
            <w:permEnd w:id="960706644"/>
            <w:permEnd w:id="1120301345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545D1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جميع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ياه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رف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حي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وجود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مرافق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صحي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مستخدمه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>.</w:t>
            </w:r>
          </w:p>
          <w:p w14:paraId="46742E4E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Sewage Tank </w:t>
            </w:r>
            <w:r w:rsidRPr="00077531">
              <w:rPr>
                <w:rFonts w:asciiTheme="minorBidi" w:hAnsiTheme="minorBidi" w:cstheme="minorBidi"/>
                <w:szCs w:val="20"/>
              </w:rPr>
              <w:t xml:space="preserve">- when there is sanitation facility in use on the vessel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135D5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B21D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F144B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31EBDDBD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FBA9562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4617057" w:edGrp="everyone" w:colFirst="3" w:colLast="3"/>
            <w:permStart w:id="1141655384" w:edGrp="everyone" w:colFirst="4" w:colLast="4"/>
            <w:permEnd w:id="2078563887"/>
            <w:permEnd w:id="995371892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01C377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نظم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هوي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لغرف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تتوقف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تلقائيا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تشغيل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نظام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إطفاء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حريق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ثابت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. </w:t>
            </w:r>
          </w:p>
          <w:p w14:paraId="32B4979B" w14:textId="77777777" w:rsidR="00077531" w:rsidRPr="00077531" w:rsidRDefault="00077531" w:rsidP="00F40E42">
            <w:pPr>
              <w:tabs>
                <w:tab w:val="left" w:pos="1542"/>
                <w:tab w:val="right" w:pos="7640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18"/>
                <w:szCs w:val="18"/>
              </w:rPr>
              <w:t>Ventilation System</w:t>
            </w:r>
            <w:r w:rsidRPr="00077531">
              <w:rPr>
                <w:rFonts w:asciiTheme="minorBidi" w:hAnsiTheme="minorBidi" w:cstheme="minorBidi"/>
                <w:sz w:val="16"/>
                <w:szCs w:val="16"/>
              </w:rPr>
              <w:t>-</w:t>
            </w:r>
            <w:r w:rsidRPr="00077531">
              <w:rPr>
                <w:rFonts w:asciiTheme="minorBidi" w:hAnsiTheme="minorBidi" w:cstheme="minorBidi"/>
                <w:color w:val="222222"/>
                <w:sz w:val="14"/>
                <w:szCs w:val="14"/>
                <w:lang w:val="en"/>
              </w:rPr>
              <w:t xml:space="preserve">for engine-room, stops automatically when the </w:t>
            </w:r>
            <w:r w:rsidRPr="00077531">
              <w:rPr>
                <w:rFonts w:asciiTheme="minorBidi" w:hAnsiTheme="minorBidi" w:cstheme="minorBidi"/>
                <w:color w:val="222222"/>
                <w:sz w:val="14"/>
                <w:szCs w:val="14"/>
              </w:rPr>
              <w:t xml:space="preserve">fixed </w:t>
            </w:r>
            <w:r w:rsidRPr="00077531">
              <w:rPr>
                <w:rFonts w:asciiTheme="minorBidi" w:hAnsiTheme="minorBidi" w:cstheme="minorBidi"/>
                <w:color w:val="222222"/>
                <w:sz w:val="14"/>
                <w:szCs w:val="14"/>
                <w:lang w:val="en"/>
              </w:rPr>
              <w:t>fire extinguishing system activated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28D3F3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7E56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9396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382F3E32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0A673C7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8507024" w:edGrp="everyone" w:colFirst="3" w:colLast="3"/>
            <w:permStart w:id="129904042" w:edGrp="everyone" w:colFirst="4" w:colLast="4"/>
            <w:permEnd w:id="34617057"/>
            <w:permEnd w:id="1141655384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B46425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نزير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-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يتناسب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مع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منطق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JO"/>
              </w:rPr>
              <w:t>الابحار</w:t>
            </w:r>
          </w:p>
          <w:p w14:paraId="3F72CAE4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Anchor with rope or chain-  </w:t>
            </w:r>
            <w:r w:rsidRPr="00077531">
              <w:rPr>
                <w:rFonts w:asciiTheme="minorBidi" w:hAnsiTheme="minorBidi" w:cstheme="minorBidi"/>
                <w:szCs w:val="20"/>
              </w:rPr>
              <w:t>suitable for operation area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DE5270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D62B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0B9A8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46AFD851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71C7AE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49104726" w:edGrp="everyone" w:colFirst="3" w:colLast="3"/>
            <w:permStart w:id="1002530160" w:edGrp="everyone" w:colFirst="4" w:colLast="4"/>
            <w:permEnd w:id="118507024"/>
            <w:permEnd w:id="129904042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6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060493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لم آمن لاستخدام الركاب</w:t>
            </w:r>
          </w:p>
          <w:p w14:paraId="08EA553F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Safe ladder for passenger use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4FD33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2408E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7355D0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6FBB4933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0A6767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24830801" w:edGrp="everyone" w:colFirst="3" w:colLast="3"/>
            <w:permStart w:id="1300986179" w:edGrp="everyone" w:colFirst="4" w:colLast="4"/>
            <w:permEnd w:id="1749104726"/>
            <w:permEnd w:id="1002530160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2DBB4D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72774D7D" w14:textId="77777777" w:rsidR="00077531" w:rsidRPr="00077531" w:rsidRDefault="00077531" w:rsidP="00F40E42">
            <w:pPr>
              <w:tabs>
                <w:tab w:val="left" w:pos="899"/>
                <w:tab w:val="right" w:pos="7640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077531">
              <w:rPr>
                <w:rFonts w:asciiTheme="minorBidi" w:hAnsiTheme="minorBidi" w:cstheme="minorBidi"/>
                <w:sz w:val="24"/>
                <w:szCs w:val="24"/>
              </w:rPr>
              <w:tab/>
              <w:t>Towing &amp; mooring rop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4B06A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0C407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7CFB23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51A7E1EF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EF42169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62185049" w:edGrp="everyone" w:colFirst="3" w:colLast="3"/>
            <w:permStart w:id="916807931" w:edGrp="everyone" w:colFirst="4" w:colLast="4"/>
            <w:permEnd w:id="1524830801"/>
            <w:permEnd w:id="1300986179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B2AAF5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صندوق عدد يدوية للصيانة </w:t>
            </w:r>
          </w:p>
          <w:p w14:paraId="3F5575E9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Tool box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93DB1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0852C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1A29B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3D39560F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936E8F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13995945" w:edGrp="everyone" w:colFirst="3" w:colLast="3"/>
            <w:permStart w:id="1726234046" w:edGrp="everyone" w:colFirst="4" w:colLast="4"/>
            <w:permEnd w:id="662185049"/>
            <w:permEnd w:id="916807931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52A89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رقام الوسيلة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–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SA"/>
              </w:rPr>
              <w:t>مثبتة على الجانبين وفقا للمعايير المعتمدة لدى السلطة</w:t>
            </w:r>
            <w:r w:rsidRPr="00077531">
              <w:rPr>
                <w:rFonts w:asciiTheme="minorBidi" w:hAnsiTheme="minorBidi" w:cstheme="minorBidi"/>
                <w:sz w:val="24"/>
                <w:szCs w:val="24"/>
              </w:rPr>
              <w:t>.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</w:p>
          <w:p w14:paraId="183D814B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Vessel Numbers - </w:t>
            </w:r>
            <w:r w:rsidRPr="00077531">
              <w:rPr>
                <w:rFonts w:asciiTheme="minorBidi" w:hAnsiTheme="minorBidi" w:cstheme="minorBidi"/>
                <w:sz w:val="16"/>
                <w:szCs w:val="16"/>
              </w:rPr>
              <w:t>fixed on both sides in accordance with the standards approved by the Authority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5E494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EBC70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FD0C8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7F6051A9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A7494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32771413" w:edGrp="everyone" w:colFirst="3" w:colLast="3"/>
            <w:permStart w:id="682509777" w:edGrp="everyone" w:colFirst="4" w:colLast="4"/>
            <w:permEnd w:id="1213995945"/>
            <w:permEnd w:id="1726234046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2FBBD" w14:textId="77777777" w:rsidR="00077531" w:rsidRPr="00077531" w:rsidRDefault="00077531" w:rsidP="00F40E42">
            <w:p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لوحات تحذيرية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-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SA"/>
              </w:rPr>
              <w:t>مثبتة في مكان ظاهر على الوسيلة بشأن عدم رمي النفايات في البحر</w:t>
            </w:r>
          </w:p>
          <w:p w14:paraId="5C705E6C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Waste Warning Sign</w:t>
            </w:r>
            <w:r w:rsidRPr="00077531">
              <w:rPr>
                <w:rFonts w:asciiTheme="minorBidi" w:hAnsiTheme="minorBidi" w:cstheme="minorBidi"/>
                <w:sz w:val="28"/>
                <w:szCs w:val="28"/>
              </w:rPr>
              <w:t xml:space="preserve">- </w:t>
            </w:r>
            <w:r w:rsidRPr="00077531">
              <w:rPr>
                <w:rFonts w:asciiTheme="minorBidi" w:hAnsiTheme="minorBidi" w:cstheme="minorBidi"/>
                <w:sz w:val="14"/>
                <w:szCs w:val="14"/>
              </w:rPr>
              <w:t>posted  in a visible place on the vessel on  non-throwing waste into the sea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32A20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4061B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B3D02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4D67E2F6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D29BBBA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15310409" w:edGrp="everyone" w:colFirst="3" w:colLast="3"/>
            <w:permStart w:id="436798594" w:edGrp="everyone" w:colFirst="4" w:colLast="4"/>
            <w:permEnd w:id="1332771413"/>
            <w:permEnd w:id="682509777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11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3A7D0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بدن الوسيلة</w:t>
            </w:r>
            <w:r w:rsidRPr="00077531">
              <w:rPr>
                <w:rFonts w:asciiTheme="minorBidi" w:hAnsiTheme="minorBidi" w:cstheme="minorBidi"/>
                <w:rtl/>
              </w:rPr>
              <w:t xml:space="preserve"> -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SA"/>
              </w:rPr>
              <w:t>خال من العيوب ولا يوجد تسريب للمياه بطريقة تشكل خطورة على صلاحية الوسيلة للإبحار</w:t>
            </w:r>
          </w:p>
          <w:p w14:paraId="4E1996DA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Vessel Hull - </w:t>
            </w:r>
            <w:r w:rsidRPr="00077531">
              <w:rPr>
                <w:rFonts w:asciiTheme="minorBidi" w:hAnsiTheme="minorBidi" w:cstheme="minorBidi"/>
              </w:rPr>
              <w:t>f</w:t>
            </w:r>
            <w:r w:rsidRPr="00077531">
              <w:rPr>
                <w:rFonts w:asciiTheme="minorBidi" w:hAnsiTheme="minorBidi" w:cstheme="minorBidi"/>
                <w:sz w:val="18"/>
                <w:szCs w:val="18"/>
              </w:rPr>
              <w:t>ree from defects and no water ingress affecting on the vessel seaworthines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CFD31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A0C07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C5078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180A4641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7AC944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098257073" w:edGrp="everyone" w:colFirst="3" w:colLast="3"/>
            <w:permStart w:id="2113209630" w:edGrp="everyone" w:colFirst="4" w:colLast="4"/>
            <w:permEnd w:id="1115310409"/>
            <w:permEnd w:id="436798594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7FDA2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وسم معدات السلامة </w:t>
            </w:r>
            <w:r w:rsidRPr="00077531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SA"/>
              </w:rPr>
              <w:t>طباعة رقم الوسيلة البحرية بشكل دائم على جميع معدات السلامة</w:t>
            </w:r>
            <w:r w:rsidRPr="00077531">
              <w:rPr>
                <w:rFonts w:asciiTheme="minorBidi" w:hAnsiTheme="minorBidi" w:cstheme="minorBidi"/>
                <w:szCs w:val="20"/>
                <w:rtl/>
              </w:rPr>
              <w:t xml:space="preserve">. </w:t>
            </w:r>
          </w:p>
          <w:p w14:paraId="661A1813" w14:textId="77777777" w:rsidR="00077531" w:rsidRPr="00077531" w:rsidRDefault="00077531" w:rsidP="00F40E42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Cs w:val="20"/>
              </w:rPr>
              <w:t xml:space="preserve">Labelling Safety Equipment </w:t>
            </w:r>
            <w:r w:rsidRPr="00077531">
              <w:rPr>
                <w:rFonts w:asciiTheme="minorBidi" w:hAnsiTheme="minorBidi" w:cstheme="minorBidi"/>
              </w:rPr>
              <w:t xml:space="preserve">– </w:t>
            </w:r>
            <w:r w:rsidRPr="00077531">
              <w:rPr>
                <w:rFonts w:asciiTheme="minorBidi" w:hAnsiTheme="minorBidi" w:cstheme="minorBidi"/>
                <w:sz w:val="16"/>
                <w:szCs w:val="16"/>
              </w:rPr>
              <w:t>Printing the vessel number permanently on all safety equipment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A8438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F20BA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744E1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2319F30F" w14:textId="77777777" w:rsidTr="00F40E42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D35EF4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58568181" w:edGrp="everyone" w:colFirst="3" w:colLast="3"/>
            <w:permStart w:id="1469591169" w:edGrp="everyone" w:colFirst="4" w:colLast="4"/>
            <w:permEnd w:id="1098257073"/>
            <w:permEnd w:id="2113209630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92B17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عدات السلامة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– </w:t>
            </w:r>
            <w:r w:rsidRPr="00077531">
              <w:rPr>
                <w:rFonts w:asciiTheme="minorBidi" w:hAnsiTheme="minorBidi" w:cstheme="minorBidi"/>
                <w:szCs w:val="20"/>
                <w:rtl/>
                <w:lang w:bidi="ar-SA"/>
              </w:rPr>
              <w:t>تتم صيانتها بشكل دوري من قبل شركة معتمدة</w:t>
            </w:r>
          </w:p>
          <w:p w14:paraId="3B670951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077531">
              <w:rPr>
                <w:rFonts w:asciiTheme="minorBidi" w:hAnsiTheme="minorBidi" w:cstheme="minorBidi"/>
                <w:sz w:val="24"/>
                <w:szCs w:val="24"/>
              </w:rPr>
              <w:tab/>
              <w:t>Safety equipment</w:t>
            </w:r>
            <w:r w:rsidRPr="00077531">
              <w:rPr>
                <w:rFonts w:asciiTheme="minorBidi" w:hAnsiTheme="minorBidi" w:cstheme="minorBidi"/>
                <w:szCs w:val="20"/>
              </w:rPr>
              <w:t xml:space="preserve"> - periodically maintained by a certified compan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D3AEB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A490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13EFB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permEnd w:id="1058568181"/>
      <w:permEnd w:id="1469591169"/>
    </w:tbl>
    <w:p w14:paraId="358E520E" w14:textId="77777777" w:rsidR="00077531" w:rsidRPr="00077531" w:rsidRDefault="00077531" w:rsidP="00077531">
      <w:pPr>
        <w:bidi/>
        <w:rPr>
          <w:rFonts w:asciiTheme="minorBidi" w:hAnsiTheme="minorBidi"/>
        </w:rPr>
      </w:pPr>
    </w:p>
    <w:tbl>
      <w:tblPr>
        <w:tblStyle w:val="TableGrid13"/>
        <w:bidiVisual/>
        <w:tblW w:w="10887" w:type="dxa"/>
        <w:tblInd w:w="-6" w:type="dxa"/>
        <w:tblLayout w:type="fixed"/>
        <w:tblLook w:val="04A0" w:firstRow="1" w:lastRow="0" w:firstColumn="1" w:lastColumn="0" w:noHBand="0" w:noVBand="1"/>
      </w:tblPr>
      <w:tblGrid>
        <w:gridCol w:w="552"/>
        <w:gridCol w:w="7371"/>
        <w:gridCol w:w="1559"/>
        <w:gridCol w:w="709"/>
        <w:gridCol w:w="696"/>
      </w:tblGrid>
      <w:tr w:rsidR="00077531" w:rsidRPr="00077531" w14:paraId="25C413A9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0A831BF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7F896684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52ED927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014D891C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691A5C8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6C919C62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9293FD2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2E821FDA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10CA963" w14:textId="77777777" w:rsidR="00077531" w:rsidRPr="00077531" w:rsidRDefault="00077531" w:rsidP="00F40E4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6DCB27D5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077531" w:rsidRPr="00077531" w14:paraId="3B5F393D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E3308D8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99053545" w:edGrp="everyone" w:colFirst="3" w:colLast="3"/>
            <w:permStart w:id="1535663922" w:edGrp="everyone" w:colFirst="4" w:colLast="4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E72721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5CD4DCC0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5A1B1" w14:textId="77777777" w:rsidR="00077531" w:rsidRPr="00077531" w:rsidRDefault="00077531" w:rsidP="00077531">
            <w:pPr>
              <w:numPr>
                <w:ilvl w:val="0"/>
                <w:numId w:val="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8EB60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2AA740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5BBA5761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F239DB8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36828089" w:edGrp="everyone" w:colFirst="3" w:colLast="3"/>
            <w:permStart w:id="1032411990" w:edGrp="everyone" w:colFirst="4" w:colLast="4"/>
            <w:permEnd w:id="1699053545"/>
            <w:permEnd w:id="1535663922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667D67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0AE59EEE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EC104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0F84E8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6A7294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6A5BF76B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6B7063F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00941755" w:edGrp="everyone" w:colFirst="3" w:colLast="3"/>
            <w:permStart w:id="1631542310" w:edGrp="everyone" w:colFirst="4" w:colLast="4"/>
            <w:permEnd w:id="636828089"/>
            <w:permEnd w:id="1032411990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7768D8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2DFDE4A9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39F819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EF7C3F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7E5A52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43CF5723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52FB8D5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22734076" w:edGrp="everyone" w:colFirst="3" w:colLast="3"/>
            <w:permStart w:id="1411262788" w:edGrp="everyone" w:colFirst="4" w:colLast="4"/>
            <w:permEnd w:id="300941755"/>
            <w:permEnd w:id="1631542310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D2B1F8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18027B32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CE9A2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DBB5BB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D7A485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3E48D2D7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44EA4DF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98898095" w:edGrp="everyone" w:colFirst="3" w:colLast="3"/>
            <w:permStart w:id="1868719777" w:edGrp="everyone" w:colFirst="4" w:colLast="4"/>
            <w:permEnd w:id="1222734076"/>
            <w:permEnd w:id="1411262788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17B99B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21384ACC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A45A3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6E234E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4D3DC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2F633121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ACD5521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31447116" w:edGrp="everyone" w:colFirst="3" w:colLast="3"/>
            <w:permStart w:id="1466644412" w:edGrp="everyone" w:colFirst="4" w:colLast="4"/>
            <w:permEnd w:id="1598898095"/>
            <w:permEnd w:id="1868719777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47905C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0E79C3D6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A94E0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0E45B1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47BE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54A18EF4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B60866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34656175" w:edGrp="everyone" w:colFirst="3" w:colLast="3"/>
            <w:permStart w:id="1865758559" w:edGrp="everyone" w:colFirst="4" w:colLast="4"/>
            <w:permEnd w:id="431447116"/>
            <w:permEnd w:id="1466644412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7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10AE81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48034E39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DCC5DC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9F6B01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D8D648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484FAC6F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F5F7C9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7954452" w:edGrp="everyone" w:colFirst="3" w:colLast="3"/>
            <w:permStart w:id="1693471972" w:edGrp="everyone" w:colFirst="4" w:colLast="4"/>
            <w:permEnd w:id="2034656175"/>
            <w:permEnd w:id="1865758559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2FCF5B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7432C121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7FE8E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5D7942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01B37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125EFE38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396F8F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52270717" w:edGrp="everyone" w:colFirst="3" w:colLast="3"/>
            <w:permStart w:id="1307654456" w:edGrp="everyone" w:colFirst="4" w:colLast="4"/>
            <w:permEnd w:id="87954452"/>
            <w:permEnd w:id="1693471972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DAD382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02F0F4A7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656A6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97100C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4F82EF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2F2D9C00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4B5354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87991341" w:edGrp="everyone" w:colFirst="3" w:colLast="3"/>
            <w:permStart w:id="1946894849" w:edGrp="everyone" w:colFirst="4" w:colLast="4"/>
            <w:permEnd w:id="1252270717"/>
            <w:permEnd w:id="1307654456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C8A512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29715811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C4450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E59D7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D77197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1B2B4775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3C6864B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57628560" w:edGrp="everyone" w:colFirst="3" w:colLast="3"/>
            <w:permStart w:id="253762731" w:edGrp="everyone" w:colFirst="4" w:colLast="4"/>
            <w:permEnd w:id="1187991341"/>
            <w:permEnd w:id="1946894849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11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1A9A00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0192D908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CB216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690051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3DC7EA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7EFD4C22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661191C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42765993" w:edGrp="everyone" w:colFirst="3" w:colLast="3"/>
            <w:permStart w:id="1166608579" w:edGrp="everyone" w:colFirst="4" w:colLast="4"/>
            <w:permEnd w:id="1957628560"/>
            <w:permEnd w:id="253762731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0D3D8F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34FF707D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B4792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4595E9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94FEBC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2C82BF17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65EAC63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45386659" w:edGrp="everyone" w:colFirst="3" w:colLast="3"/>
            <w:permStart w:id="660931637" w:edGrp="everyone" w:colFirst="4" w:colLast="4"/>
            <w:permEnd w:id="1842765993"/>
            <w:permEnd w:id="1166608579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082B82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1979D007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</w:rPr>
              <w:t>Stopping of Ventilation System</w:t>
            </w:r>
            <w:r w:rsidRPr="00077531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E600D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27C5D1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DC966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709E5A0B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E9AEBF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99745663" w:edGrp="everyone" w:colFirst="3" w:colLast="3"/>
            <w:permStart w:id="988031063" w:edGrp="everyone" w:colFirst="4" w:colLast="4"/>
            <w:permEnd w:id="1845386659"/>
            <w:permEnd w:id="660931637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E1A39C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ال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فني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حركات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رئيسي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-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ما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ذلك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ثاف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لون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دخان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غازات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ادمة</w:t>
            </w:r>
            <w:r w:rsidRPr="00077531">
              <w:rPr>
                <w:rFonts w:asciiTheme="minorBidi" w:hAnsiTheme="minorBidi" w:cstheme="minorBidi"/>
                <w:sz w:val="24"/>
                <w:szCs w:val="24"/>
              </w:rPr>
              <w:t xml:space="preserve">. </w:t>
            </w:r>
          </w:p>
          <w:p w14:paraId="4C4E89CA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18"/>
                <w:szCs w:val="18"/>
              </w:rPr>
            </w:pPr>
            <w:r w:rsidRPr="00077531">
              <w:rPr>
                <w:rFonts w:asciiTheme="minorBidi" w:hAnsiTheme="minorBidi" w:cstheme="minorBidi"/>
              </w:rPr>
              <w:t xml:space="preserve">Technical Condition of the Main Engines </w:t>
            </w:r>
            <w:r w:rsidRPr="00077531">
              <w:rPr>
                <w:rFonts w:asciiTheme="minorBidi" w:hAnsiTheme="minorBidi" w:cstheme="minorBidi"/>
                <w:sz w:val="18"/>
                <w:szCs w:val="18"/>
              </w:rPr>
              <w:t>- including the intensity and color of smoke of the exhaust gases.</w:t>
            </w:r>
          </w:p>
          <w:p w14:paraId="7C08D65B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18"/>
                <w:szCs w:val="18"/>
              </w:rPr>
            </w:pPr>
          </w:p>
          <w:p w14:paraId="7A14684D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24CED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E232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736CF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permEnd w:id="899745663"/>
      <w:permEnd w:id="988031063"/>
      <w:tr w:rsidR="00077531" w:rsidRPr="00077531" w14:paraId="2DA76469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5F156B4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  <w:t>.</w:t>
            </w:r>
          </w:p>
          <w:p w14:paraId="1697F0DD" w14:textId="77777777" w:rsidR="00077531" w:rsidRPr="00077531" w:rsidRDefault="00077531" w:rsidP="00F40E42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E000DF9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تطلبات إضافية للتفتيش الذاتي</w:t>
            </w:r>
          </w:p>
          <w:p w14:paraId="4324F26F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Additional Requirements for Self Inspection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B755227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5EDDAD75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954551D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33524427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60D6781" w14:textId="77777777" w:rsidR="00077531" w:rsidRPr="00077531" w:rsidRDefault="00077531" w:rsidP="00F40E4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7B48A9CF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77531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077531" w:rsidRPr="00077531" w14:paraId="7B30674F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9C3CD84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94038884" w:edGrp="everyone" w:colFirst="3" w:colLast="3"/>
            <w:permStart w:id="40308286" w:edGrp="everyone" w:colFirst="4" w:colLast="4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AFEB5D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rtl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سخة من بوليصة التأمين</w:t>
            </w:r>
            <w:r w:rsidRPr="00077531">
              <w:rPr>
                <w:rFonts w:asciiTheme="minorBidi" w:hAnsiTheme="minorBidi" w:cstheme="minorBidi"/>
              </w:rPr>
              <w:t>.</w:t>
            </w:r>
          </w:p>
          <w:p w14:paraId="72E52147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Copy of the insurance policy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AA078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R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2B093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0D52DA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6A067172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AF8340B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84987072" w:edGrp="everyone" w:colFirst="3" w:colLast="3"/>
            <w:permStart w:id="1941201428" w:edGrp="everyone" w:colFirst="4" w:colLast="4"/>
            <w:permEnd w:id="2094038884"/>
            <w:permEnd w:id="40308286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F144AA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نسخة من ترخيص المقطورة أو </w:t>
            </w:r>
          </w:p>
          <w:p w14:paraId="38E41037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Copy of the trailer license or,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EDB89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R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48CA2C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80C4B0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28D7B0F7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43B16A1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33878309" w:edGrp="everyone" w:colFirst="3" w:colLast="3"/>
            <w:permStart w:id="1829646137" w:edGrp="everyone" w:colFirst="4" w:colLast="4"/>
            <w:permEnd w:id="2084987072"/>
            <w:permEnd w:id="1941201428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DFEDC3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سخ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قد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أجير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رسى</w:t>
            </w:r>
            <w:r w:rsidRPr="00077531">
              <w:rPr>
                <w:rFonts w:asciiTheme="minorBidi" w:hAnsiTheme="minorBidi" w:cstheme="minorBidi"/>
                <w:sz w:val="24"/>
                <w:szCs w:val="24"/>
              </w:rPr>
              <w:t>.</w:t>
            </w:r>
          </w:p>
          <w:p w14:paraId="5EB1326C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Copy of the berthing contract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8383E" w14:textId="77777777" w:rsidR="00077531" w:rsidRPr="00077531" w:rsidRDefault="00077531" w:rsidP="00F40E4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RAL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C288A7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01383F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19DB546A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ACB2BE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52720182" w:edGrp="everyone" w:colFirst="3" w:colLast="3"/>
            <w:permStart w:id="1400581978" w:edGrp="everyone" w:colFirst="4" w:colLast="4"/>
            <w:permEnd w:id="1533878309"/>
            <w:permEnd w:id="1829646137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521A02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سخة من الإقرار الفني</w:t>
            </w:r>
            <w:r w:rsidRPr="00077531">
              <w:rPr>
                <w:rFonts w:asciiTheme="minorBidi" w:hAnsiTheme="minorBidi" w:cstheme="minorBidi"/>
              </w:rPr>
              <w:t>.</w:t>
            </w:r>
            <w:r w:rsidRPr="00077531">
              <w:rPr>
                <w:rFonts w:asciiTheme="minorBidi" w:hAnsiTheme="minorBidi" w:cstheme="minorBidi"/>
                <w:rtl/>
              </w:rPr>
              <w:t xml:space="preserve"> </w:t>
            </w:r>
          </w:p>
          <w:p w14:paraId="51BCA9A6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Copy Declaration Form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526F0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7392AA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CE568E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3CE158A7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E421D49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80588818" w:edGrp="everyone" w:colFirst="3" w:colLast="3"/>
            <w:permStart w:id="10579371" w:edGrp="everyone" w:colFirst="4" w:colLast="4"/>
            <w:permEnd w:id="2052720182"/>
            <w:permEnd w:id="1400581978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6A2488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سخة من لائحة التفتيش</w:t>
            </w:r>
            <w:r w:rsidRPr="00077531">
              <w:rPr>
                <w:rFonts w:asciiTheme="minorBidi" w:hAnsiTheme="minorBidi" w:cstheme="minorBidi"/>
              </w:rPr>
              <w:t>.</w:t>
            </w:r>
            <w:r w:rsidRPr="00077531">
              <w:rPr>
                <w:rFonts w:asciiTheme="minorBidi" w:hAnsiTheme="minorBidi" w:cstheme="minorBidi"/>
                <w:rtl/>
              </w:rPr>
              <w:t xml:space="preserve"> </w:t>
            </w:r>
          </w:p>
          <w:p w14:paraId="180832ED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Copy of the inspection checklis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66672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E4EDAB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7E9330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26417288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C12CBB2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23951802" w:edGrp="everyone" w:colFirst="3" w:colLast="3"/>
            <w:permStart w:id="1677423869" w:edGrp="everyone" w:colFirst="4" w:colLast="4"/>
            <w:permEnd w:id="380588818"/>
            <w:permEnd w:id="10579371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1D3B03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ر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امل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وسيل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ظهر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كلها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ألوانها</w:t>
            </w:r>
            <w:r w:rsidRPr="00077531">
              <w:rPr>
                <w:rFonts w:asciiTheme="minorBidi" w:hAnsiTheme="minorBidi" w:cstheme="minorBidi"/>
                <w:rtl/>
              </w:rPr>
              <w:t xml:space="preserve">. </w:t>
            </w:r>
          </w:p>
          <w:p w14:paraId="446DC9A4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Full photo of the vessel showing her shape and color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D7377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382BB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DB2C5B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0E69A7D0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D38C38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8428524" w:edGrp="everyone" w:colFirst="3" w:colLast="3"/>
            <w:permStart w:id="135072905" w:edGrp="everyone" w:colFirst="4" w:colLast="4"/>
            <w:permEnd w:id="1823951802"/>
            <w:permEnd w:id="1677423869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  <w:t>7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B71EC1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rtl/>
                <w:lang w:bidi="ar-JO"/>
              </w:rPr>
              <w:t>صورة</w:t>
            </w:r>
            <w:r w:rsidRPr="00077531">
              <w:rPr>
                <w:rFonts w:asciiTheme="minorBidi" w:hAnsiTheme="minorBidi" w:cstheme="minorBidi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rtl/>
                <w:lang w:bidi="ar-JO"/>
              </w:rPr>
              <w:t>للوسيلة</w:t>
            </w:r>
            <w:r w:rsidRPr="00077531">
              <w:rPr>
                <w:rFonts w:asciiTheme="minorBidi" w:hAnsiTheme="minorBidi" w:cstheme="minorBidi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rtl/>
                <w:lang w:bidi="ar-JO"/>
              </w:rPr>
              <w:t>تبين</w:t>
            </w:r>
            <w:r w:rsidRPr="00077531">
              <w:rPr>
                <w:rFonts w:asciiTheme="minorBidi" w:hAnsiTheme="minorBidi" w:cstheme="minorBidi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rtl/>
                <w:lang w:bidi="ar-JO"/>
              </w:rPr>
              <w:t>رقم</w:t>
            </w:r>
            <w:r w:rsidRPr="00077531">
              <w:rPr>
                <w:rFonts w:asciiTheme="minorBidi" w:hAnsiTheme="minorBidi" w:cstheme="minorBidi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rtl/>
                <w:lang w:bidi="ar-JO"/>
              </w:rPr>
              <w:t>السواحل</w:t>
            </w:r>
            <w:r w:rsidRPr="00077531">
              <w:rPr>
                <w:rFonts w:asciiTheme="minorBidi" w:hAnsiTheme="minorBidi" w:cstheme="minorBidi"/>
                <w:rtl/>
              </w:rPr>
              <w:t>.</w:t>
            </w:r>
          </w:p>
          <w:p w14:paraId="1123A6DC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Photo of the Vessel showing Coast Guard Number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50A1C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2192E3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0CE994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0173F00C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6579043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32325356" w:edGrp="everyone" w:colFirst="3" w:colLast="3"/>
            <w:permStart w:id="130907377" w:edGrp="everyone" w:colFirst="4" w:colLast="4"/>
            <w:permEnd w:id="38428524"/>
            <w:permEnd w:id="135072905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460892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ر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وسيل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بين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قم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</w:t>
            </w:r>
            <w:r w:rsidRPr="00077531">
              <w:rPr>
                <w:rFonts w:asciiTheme="minorBidi" w:hAnsiTheme="minorBidi" w:cstheme="minorBidi"/>
                <w:rtl/>
              </w:rPr>
              <w:t>.</w:t>
            </w:r>
          </w:p>
          <w:p w14:paraId="61C3A5A6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Photo of the Vessel showing Engine Serial Number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6BEA0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BBDA7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B9C97F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3442B924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CCA6D8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01367764" w:edGrp="everyone" w:colFirst="3" w:colLast="3"/>
            <w:permStart w:id="630023659" w:edGrp="everyone" w:colFirst="4" w:colLast="4"/>
            <w:permEnd w:id="232325356"/>
            <w:permEnd w:id="130907377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2985EF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ر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وسيل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بين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قم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بدن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>.</w:t>
            </w:r>
          </w:p>
          <w:p w14:paraId="1104027C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Photo of the Vessel showing Hull Number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E00EA9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9F4B66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1C785F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10F4AD4A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EC571BE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18194662" w:edGrp="everyone" w:colFirst="3" w:colLast="3"/>
            <w:permStart w:id="422276804" w:edGrp="everyone" w:colFirst="4" w:colLast="4"/>
            <w:permEnd w:id="401367764"/>
            <w:permEnd w:id="630023659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A973CA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ر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معدات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طفاء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ملصقات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يانتها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>.</w:t>
            </w:r>
          </w:p>
          <w:p w14:paraId="3ACC10A2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Photo of the fire extinguishing equipment and its service tags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6E141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1C629D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FFFF5E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tr w:rsidR="00077531" w:rsidRPr="00077531" w14:paraId="1B83E77B" w14:textId="77777777" w:rsidTr="00F40E42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A8B857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56485659" w:edGrp="everyone" w:colFirst="3" w:colLast="3"/>
            <w:permStart w:id="2136360387" w:edGrp="everyone" w:colFirst="4" w:colLast="4"/>
            <w:permEnd w:id="1918194662"/>
            <w:permEnd w:id="422276804"/>
            <w:r w:rsidRPr="00077531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4ADE3" w14:textId="77777777" w:rsidR="00077531" w:rsidRPr="00077531" w:rsidRDefault="00077531" w:rsidP="00F40E4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ر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معدات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إنقاذ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ملصقات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 xml:space="preserve"> 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يانتها</w:t>
            </w:r>
            <w:r w:rsidRPr="00077531">
              <w:rPr>
                <w:rFonts w:asciiTheme="minorBidi" w:hAnsiTheme="minorBidi" w:cstheme="minorBidi"/>
                <w:sz w:val="24"/>
                <w:szCs w:val="24"/>
                <w:rtl/>
              </w:rPr>
              <w:t>.</w:t>
            </w:r>
          </w:p>
          <w:p w14:paraId="227F8D7F" w14:textId="77777777" w:rsidR="00077531" w:rsidRPr="00077531" w:rsidRDefault="00077531" w:rsidP="00F40E4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77531">
              <w:rPr>
                <w:rFonts w:asciiTheme="minorBidi" w:hAnsiTheme="minorBidi" w:cstheme="minorBidi"/>
                <w:sz w:val="24"/>
                <w:szCs w:val="24"/>
              </w:rPr>
              <w:t>Photo of the safety and rescue equipment and its service tag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4052D" w14:textId="77777777" w:rsidR="00077531" w:rsidRPr="00077531" w:rsidRDefault="00077531" w:rsidP="00077531">
            <w:pPr>
              <w:numPr>
                <w:ilvl w:val="0"/>
                <w:numId w:val="7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74021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3EEFB" w14:textId="77777777" w:rsidR="00077531" w:rsidRPr="00077531" w:rsidRDefault="00077531" w:rsidP="00F40E42">
            <w:pPr>
              <w:jc w:val="center"/>
              <w:rPr>
                <w:rFonts w:asciiTheme="minorBidi" w:hAnsiTheme="minorBidi" w:cstheme="minorBidi"/>
              </w:rPr>
            </w:pPr>
            <w:r w:rsidRPr="00077531">
              <w:rPr>
                <w:rFonts w:asciiTheme="minorBidi" w:hAnsiTheme="minorBidi" w:cstheme="minorBidi"/>
                <w:sz w:val="40"/>
                <w:szCs w:val="40"/>
                <w:rtl/>
              </w:rPr>
              <w:t>□</w:t>
            </w:r>
          </w:p>
        </w:tc>
      </w:tr>
      <w:permEnd w:id="656485659"/>
      <w:permEnd w:id="2136360387"/>
    </w:tbl>
    <w:p w14:paraId="2E541A6C" w14:textId="77777777" w:rsidR="00077531" w:rsidRPr="00077531" w:rsidRDefault="00077531" w:rsidP="00077531">
      <w:pPr>
        <w:rPr>
          <w:rFonts w:asciiTheme="minorBidi" w:hAnsiTheme="minorBidi"/>
        </w:rPr>
      </w:pPr>
    </w:p>
    <w:p w14:paraId="6B8678AC" w14:textId="77777777" w:rsidR="00077531" w:rsidRPr="00077531" w:rsidRDefault="00077531" w:rsidP="00077531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077531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0772"/>
      </w:tblGrid>
      <w:tr w:rsidR="00077531" w:rsidRPr="00077531" w14:paraId="74A7F970" w14:textId="77777777" w:rsidTr="00F40E42">
        <w:tc>
          <w:tcPr>
            <w:tcW w:w="10772" w:type="dxa"/>
            <w:shd w:val="clear" w:color="auto" w:fill="BF9949"/>
          </w:tcPr>
          <w:p w14:paraId="20D05DB7" w14:textId="77777777" w:rsidR="00077531" w:rsidRPr="00077531" w:rsidRDefault="00077531" w:rsidP="00F40E42">
            <w:pPr>
              <w:bidi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077531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tr w:rsidR="00077531" w:rsidRPr="00077531" w14:paraId="0C0CDA8D" w14:textId="77777777" w:rsidTr="00F40E42">
        <w:tc>
          <w:tcPr>
            <w:tcW w:w="10772" w:type="dxa"/>
          </w:tcPr>
          <w:p w14:paraId="6B193439" w14:textId="77777777" w:rsidR="00077531" w:rsidRPr="00077531" w:rsidRDefault="00077531" w:rsidP="00077531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Bidi" w:hAnsiTheme="minorBidi"/>
                <w:sz w:val="24"/>
                <w:szCs w:val="24"/>
              </w:rPr>
            </w:pPr>
            <w:permStart w:id="254481188" w:edGrp="everyone" w:colFirst="0" w:colLast="0"/>
            <w:permStart w:id="1027151033" w:edGrp="everyone" w:colFirst="1" w:colLast="1"/>
            <w:r w:rsidRPr="00077531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077531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 w14:paraId="40F55655" w14:textId="77777777" w:rsidR="00077531" w:rsidRPr="00077531" w:rsidRDefault="00077531" w:rsidP="00077531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Bidi" w:hAnsiTheme="minorBidi"/>
                <w:sz w:val="24"/>
                <w:szCs w:val="24"/>
              </w:rPr>
            </w:pPr>
            <w:r w:rsidRPr="00077531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077531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 w14:paraId="1EFDDCD0" w14:textId="77777777" w:rsidR="00077531" w:rsidRPr="00077531" w:rsidRDefault="00077531" w:rsidP="00077531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rPr>
                <w:rFonts w:asciiTheme="minorBidi" w:hAnsiTheme="minorBidi"/>
                <w:sz w:val="24"/>
                <w:szCs w:val="24"/>
                <w:rtl/>
              </w:rPr>
            </w:pPr>
            <w:r w:rsidRPr="00077531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077531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  <w:permEnd w:id="254481188"/>
      <w:permEnd w:id="1027151033"/>
    </w:tbl>
    <w:p w14:paraId="64291588" w14:textId="77777777" w:rsidR="00077531" w:rsidRPr="00077531" w:rsidRDefault="00077531" w:rsidP="00077531">
      <w:pPr>
        <w:bidi/>
        <w:spacing w:after="0"/>
        <w:rPr>
          <w:rFonts w:asciiTheme="minorBidi" w:hAnsiTheme="minorBidi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077531" w:rsidRPr="00077531" w14:paraId="0CFFDCC6" w14:textId="77777777" w:rsidTr="00077531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</w:tcPr>
          <w:p w14:paraId="172BF918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077531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077531" w:rsidRPr="00077531" w14:paraId="4CFEB5DD" w14:textId="77777777" w:rsidTr="0007753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C53D3E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77531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CB5EE4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77531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045C32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77531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51BE50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77531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077531" w:rsidRPr="00077531" w14:paraId="436BF09B" w14:textId="77777777" w:rsidTr="0007753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93BEF8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24218750" w:edGrp="everyone" w:colFirst="0" w:colLast="0"/>
            <w:permStart w:id="1405560305" w:edGrp="everyone" w:colFirst="1" w:colLast="1"/>
            <w:permStart w:id="1055606996" w:edGrp="everyone" w:colFirst="2" w:colLast="2"/>
            <w:permStart w:id="1787887764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120835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D1CA79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51490B" w14:textId="77777777" w:rsidR="00077531" w:rsidRPr="00077531" w:rsidRDefault="00077531" w:rsidP="0007753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531" w:rsidRPr="00077531" w14:paraId="5F8311E2" w14:textId="77777777" w:rsidTr="0007753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FA3A56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05975962" w:edGrp="everyone" w:colFirst="0" w:colLast="0"/>
            <w:permStart w:id="1195521936" w:edGrp="everyone" w:colFirst="1" w:colLast="1"/>
            <w:permStart w:id="977890542" w:edGrp="everyone" w:colFirst="2" w:colLast="2"/>
            <w:permStart w:id="175916410" w:edGrp="everyone" w:colFirst="3" w:colLast="3"/>
            <w:permEnd w:id="1224218750"/>
            <w:permEnd w:id="1405560305"/>
            <w:permEnd w:id="1055606996"/>
            <w:permEnd w:id="178788776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9CA86C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F5ED09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9335C8" w14:textId="77777777" w:rsidR="00077531" w:rsidRPr="00077531" w:rsidRDefault="00077531" w:rsidP="0007753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531" w:rsidRPr="00077531" w14:paraId="73713B67" w14:textId="77777777" w:rsidTr="0007753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51F38D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888051075" w:edGrp="everyone" w:colFirst="0" w:colLast="0"/>
            <w:permStart w:id="582881281" w:edGrp="everyone" w:colFirst="1" w:colLast="1"/>
            <w:permStart w:id="450757605" w:edGrp="everyone" w:colFirst="2" w:colLast="2"/>
            <w:permStart w:id="86662109" w:edGrp="everyone" w:colFirst="3" w:colLast="3"/>
            <w:permEnd w:id="1405975962"/>
            <w:permEnd w:id="1195521936"/>
            <w:permEnd w:id="977890542"/>
            <w:permEnd w:id="17591641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F94A01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98E3C6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6713D9" w14:textId="77777777" w:rsidR="00077531" w:rsidRPr="00077531" w:rsidRDefault="00077531" w:rsidP="0007753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531" w:rsidRPr="00077531" w14:paraId="37DE4743" w14:textId="77777777" w:rsidTr="0007753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00DADF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862540439" w:edGrp="everyone" w:colFirst="0" w:colLast="0"/>
            <w:permStart w:id="1434680930" w:edGrp="everyone" w:colFirst="1" w:colLast="1"/>
            <w:permStart w:id="1115109387" w:edGrp="everyone" w:colFirst="2" w:colLast="2"/>
            <w:permStart w:id="1219430128" w:edGrp="everyone" w:colFirst="3" w:colLast="3"/>
            <w:permEnd w:id="1888051075"/>
            <w:permEnd w:id="582881281"/>
            <w:permEnd w:id="450757605"/>
            <w:permEnd w:id="8666210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D991F9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C1EC0D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898C76" w14:textId="77777777" w:rsidR="00077531" w:rsidRPr="00077531" w:rsidRDefault="00077531" w:rsidP="0007753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531" w:rsidRPr="00077531" w14:paraId="23D9555D" w14:textId="77777777" w:rsidTr="0007753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609840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07953433" w:edGrp="everyone" w:colFirst="0" w:colLast="0"/>
            <w:permStart w:id="1990138130" w:edGrp="everyone" w:colFirst="1" w:colLast="1"/>
            <w:permStart w:id="778467116" w:edGrp="everyone" w:colFirst="2" w:colLast="2"/>
            <w:permStart w:id="956514659" w:edGrp="everyone" w:colFirst="3" w:colLast="3"/>
            <w:permEnd w:id="862540439"/>
            <w:permEnd w:id="1434680930"/>
            <w:permEnd w:id="1115109387"/>
            <w:permEnd w:id="121943012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BDBC6C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F247AA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B402B9" w14:textId="77777777" w:rsidR="00077531" w:rsidRPr="00077531" w:rsidRDefault="00077531" w:rsidP="0007753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531" w:rsidRPr="00077531" w14:paraId="709EFB99" w14:textId="77777777" w:rsidTr="0007753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ACA8AD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808348713" w:edGrp="everyone" w:colFirst="0" w:colLast="0"/>
            <w:permStart w:id="305865473" w:edGrp="everyone" w:colFirst="1" w:colLast="1"/>
            <w:permStart w:id="665913781" w:edGrp="everyone" w:colFirst="2" w:colLast="2"/>
            <w:permStart w:id="632316511" w:edGrp="everyone" w:colFirst="3" w:colLast="3"/>
            <w:permEnd w:id="1007953433"/>
            <w:permEnd w:id="1990138130"/>
            <w:permEnd w:id="778467116"/>
            <w:permEnd w:id="95651465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CFD128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97E357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F96B86" w14:textId="77777777" w:rsidR="00077531" w:rsidRPr="00077531" w:rsidRDefault="00077531" w:rsidP="0007753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531" w:rsidRPr="00077531" w14:paraId="32EC9F89" w14:textId="77777777" w:rsidTr="0007753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27099B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60029928" w:edGrp="everyone" w:colFirst="0" w:colLast="0"/>
            <w:permStart w:id="1097146661" w:edGrp="everyone" w:colFirst="1" w:colLast="1"/>
            <w:permStart w:id="1045170174" w:edGrp="everyone" w:colFirst="2" w:colLast="2"/>
            <w:permStart w:id="800987825" w:edGrp="everyone" w:colFirst="3" w:colLast="3"/>
            <w:permEnd w:id="808348713"/>
            <w:permEnd w:id="305865473"/>
            <w:permEnd w:id="665913781"/>
            <w:permEnd w:id="63231651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A83DDF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5A878E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0F0982" w14:textId="77777777" w:rsidR="00077531" w:rsidRPr="00077531" w:rsidRDefault="00077531" w:rsidP="0007753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531" w:rsidRPr="00077531" w14:paraId="714226E9" w14:textId="77777777" w:rsidTr="0007753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B12668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97665731" w:edGrp="everyone" w:colFirst="0" w:colLast="0"/>
            <w:permStart w:id="1485179489" w:edGrp="everyone" w:colFirst="1" w:colLast="1"/>
            <w:permStart w:id="1207329583" w:edGrp="everyone" w:colFirst="2" w:colLast="2"/>
            <w:permStart w:id="936080583" w:edGrp="everyone" w:colFirst="3" w:colLast="3"/>
            <w:permEnd w:id="1660029928"/>
            <w:permEnd w:id="1097146661"/>
            <w:permEnd w:id="1045170174"/>
            <w:permEnd w:id="80098782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1B433E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EF64BB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F85784" w14:textId="77777777" w:rsidR="00077531" w:rsidRPr="00077531" w:rsidRDefault="00077531" w:rsidP="0007753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531" w:rsidRPr="00077531" w14:paraId="2B41A0AA" w14:textId="77777777" w:rsidTr="0007753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DBAF2F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12557327" w:edGrp="everyone" w:colFirst="0" w:colLast="0"/>
            <w:permStart w:id="1001535345" w:edGrp="everyone" w:colFirst="1" w:colLast="1"/>
            <w:permStart w:id="1379028722" w:edGrp="everyone" w:colFirst="2" w:colLast="2"/>
            <w:permStart w:id="1412634110" w:edGrp="everyone" w:colFirst="3" w:colLast="3"/>
            <w:permEnd w:id="97665731"/>
            <w:permEnd w:id="1485179489"/>
            <w:permEnd w:id="1207329583"/>
            <w:permEnd w:id="93608058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DC5F56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42481A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D4C977" w14:textId="77777777" w:rsidR="00077531" w:rsidRPr="00077531" w:rsidRDefault="00077531" w:rsidP="0007753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77531" w:rsidRPr="00077531" w14:paraId="603610D8" w14:textId="77777777" w:rsidTr="00077531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BD69B6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80985464" w:edGrp="everyone" w:colFirst="0" w:colLast="0"/>
            <w:permStart w:id="670302358" w:edGrp="everyone" w:colFirst="1" w:colLast="1"/>
            <w:permStart w:id="145056824" w:edGrp="everyone" w:colFirst="2" w:colLast="2"/>
            <w:permStart w:id="327637591" w:edGrp="everyone" w:colFirst="3" w:colLast="3"/>
            <w:permEnd w:id="2012557327"/>
            <w:permEnd w:id="1001535345"/>
            <w:permEnd w:id="1379028722"/>
            <w:permEnd w:id="141263411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8D1752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4AB6F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F1AAE5" w14:textId="77777777" w:rsidR="00077531" w:rsidRPr="00077531" w:rsidRDefault="00077531" w:rsidP="00077531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980985464"/>
      <w:permEnd w:id="670302358"/>
      <w:permEnd w:id="145056824"/>
      <w:permEnd w:id="327637591"/>
    </w:tbl>
    <w:p w14:paraId="15311FC3" w14:textId="77777777" w:rsidR="00077531" w:rsidRPr="00077531" w:rsidRDefault="00077531" w:rsidP="00077531">
      <w:pPr>
        <w:bidi/>
        <w:spacing w:after="0"/>
        <w:rPr>
          <w:rFonts w:asciiTheme="minorBidi" w:hAnsiTheme="minorBidi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077531" w:rsidRPr="00077531" w14:paraId="379477DC" w14:textId="77777777" w:rsidTr="00077531">
        <w:tc>
          <w:tcPr>
            <w:tcW w:w="3127" w:type="dxa"/>
            <w:shd w:val="clear" w:color="auto" w:fill="FFFFFF" w:themeFill="background1"/>
          </w:tcPr>
          <w:p w14:paraId="189C47E5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sz w:val="24"/>
                <w:szCs w:val="24"/>
              </w:rPr>
            </w:pPr>
            <w:permStart w:id="211028742" w:edGrp="everyone" w:colFirst="0" w:colLast="0"/>
            <w:permStart w:id="953692421" w:edGrp="everyone" w:colFirst="1" w:colLast="1"/>
            <w:permStart w:id="800156910" w:edGrp="everyone" w:colFirst="2" w:colLast="2"/>
            <w:r w:rsidRPr="00077531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shd w:val="clear" w:color="auto" w:fill="FFFFFF" w:themeFill="background1"/>
          </w:tcPr>
          <w:p w14:paraId="3E7EDDAE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</w:rPr>
            </w:pPr>
            <w:r w:rsidRPr="00077531">
              <w:rPr>
                <w:rFonts w:asciiTheme="minorBidi" w:hAnsiTheme="minorBidi"/>
                <w:b/>
                <w:bCs/>
              </w:rPr>
              <w:t>Signature:</w:t>
            </w:r>
          </w:p>
          <w:p w14:paraId="240B2C9C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shd w:val="clear" w:color="auto" w:fill="FFFFFF" w:themeFill="background1"/>
          </w:tcPr>
          <w:p w14:paraId="5BBB32B0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sz w:val="24"/>
                <w:szCs w:val="24"/>
              </w:rPr>
            </w:pPr>
            <w:r w:rsidRPr="00077531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211028742"/>
      <w:permEnd w:id="953692421"/>
      <w:permEnd w:id="800156910"/>
    </w:tbl>
    <w:p w14:paraId="55C6F84E" w14:textId="77777777" w:rsidR="00077531" w:rsidRPr="00077531" w:rsidRDefault="00077531" w:rsidP="00077531">
      <w:pPr>
        <w:shd w:val="clear" w:color="auto" w:fill="FFFFFF" w:themeFill="background1"/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077531" w:rsidRPr="00077531" w14:paraId="5EEF9CD4" w14:textId="77777777" w:rsidTr="00077531">
        <w:tc>
          <w:tcPr>
            <w:tcW w:w="10772" w:type="dxa"/>
            <w:gridSpan w:val="3"/>
            <w:shd w:val="clear" w:color="auto" w:fill="BF9949"/>
          </w:tcPr>
          <w:p w14:paraId="4D30A9D1" w14:textId="77777777" w:rsidR="00077531" w:rsidRPr="00077531" w:rsidRDefault="00077531" w:rsidP="00F40E42">
            <w:pPr>
              <w:bidi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r w:rsidRPr="00077531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077531" w:rsidRPr="00077531" w14:paraId="60FFDE57" w14:textId="77777777" w:rsidTr="00077531">
        <w:tc>
          <w:tcPr>
            <w:tcW w:w="10772" w:type="dxa"/>
            <w:gridSpan w:val="3"/>
          </w:tcPr>
          <w:p w14:paraId="29604C0E" w14:textId="77777777" w:rsidR="00077531" w:rsidRPr="00077531" w:rsidRDefault="00077531" w:rsidP="00F40E42">
            <w:pPr>
              <w:bidi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bookmarkStart w:id="0" w:name="_GoBack" w:colFirst="0" w:colLast="0"/>
            <w:permStart w:id="234761499" w:edGrp="everyone" w:colFirst="0" w:colLast="0"/>
            <w:r w:rsidRPr="00077531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6E528329" w14:textId="77777777" w:rsidR="00077531" w:rsidRPr="00077531" w:rsidRDefault="00077531" w:rsidP="00F40E42">
            <w:pPr>
              <w:bidi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6E7EA012" w14:textId="77777777" w:rsidR="00077531" w:rsidRPr="00077531" w:rsidRDefault="00077531" w:rsidP="00F40E42">
            <w:pPr>
              <w:bidi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0ACFCD33" w14:textId="77777777" w:rsidR="00077531" w:rsidRPr="00077531" w:rsidRDefault="00077531" w:rsidP="00F40E42">
            <w:pPr>
              <w:bidi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077531" w:rsidRPr="00077531" w14:paraId="2E7B7405" w14:textId="77777777" w:rsidTr="00077531">
        <w:tc>
          <w:tcPr>
            <w:tcW w:w="3590" w:type="dxa"/>
          </w:tcPr>
          <w:p w14:paraId="53018E04" w14:textId="77777777" w:rsidR="00077531" w:rsidRPr="00077531" w:rsidRDefault="00077531" w:rsidP="00F40E42">
            <w:pPr>
              <w:bidi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807970230" w:edGrp="everyone" w:colFirst="0" w:colLast="0"/>
            <w:permStart w:id="1296788198" w:edGrp="everyone" w:colFirst="1" w:colLast="1"/>
            <w:permStart w:id="105740119" w:edGrp="everyone" w:colFirst="2" w:colLast="2"/>
            <w:permEnd w:id="234761499"/>
            <w:r w:rsidRPr="00077531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</w:tcPr>
          <w:p w14:paraId="7DB20432" w14:textId="77777777" w:rsidR="00077531" w:rsidRPr="00077531" w:rsidRDefault="00077531" w:rsidP="00F40E42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</w:rPr>
            </w:pPr>
            <w:r w:rsidRPr="00077531">
              <w:rPr>
                <w:rFonts w:asciiTheme="minorBidi" w:hAnsiTheme="minorBidi"/>
                <w:b/>
                <w:bCs/>
              </w:rPr>
              <w:t>Signature:</w:t>
            </w:r>
          </w:p>
          <w:p w14:paraId="3157DCB7" w14:textId="77777777" w:rsidR="00077531" w:rsidRPr="00077531" w:rsidRDefault="00077531" w:rsidP="00F40E42">
            <w:pPr>
              <w:bidi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</w:tcPr>
          <w:p w14:paraId="12BB1759" w14:textId="77777777" w:rsidR="00077531" w:rsidRPr="00077531" w:rsidRDefault="00077531" w:rsidP="00F40E42">
            <w:pPr>
              <w:bidi/>
              <w:contextualSpacing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77531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bookmarkEnd w:id="0"/>
      <w:permEnd w:id="1807970230"/>
      <w:permEnd w:id="1296788198"/>
      <w:permEnd w:id="105740119"/>
    </w:tbl>
    <w:p w14:paraId="0CBA3AB8" w14:textId="344FB9C2" w:rsidR="00EE6A52" w:rsidRPr="00077531" w:rsidRDefault="00EE6A52" w:rsidP="00077531">
      <w:pPr>
        <w:rPr>
          <w:rFonts w:asciiTheme="minorBidi" w:hAnsiTheme="minorBidi"/>
          <w:rtl/>
        </w:rPr>
      </w:pPr>
    </w:p>
    <w:sectPr w:rsidR="00EE6A52" w:rsidRPr="00077531" w:rsidSect="00D70D05">
      <w:headerReference w:type="default" r:id="rId7"/>
      <w:footerReference w:type="default" r:id="rId8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0BF476" w14:textId="77777777" w:rsidR="00D335DE" w:rsidRDefault="00D335DE" w:rsidP="00B55D98">
      <w:pPr>
        <w:spacing w:after="0" w:line="240" w:lineRule="auto"/>
      </w:pPr>
      <w:r>
        <w:separator/>
      </w:r>
    </w:p>
  </w:endnote>
  <w:endnote w:type="continuationSeparator" w:id="0">
    <w:p w14:paraId="055ADFEC" w14:textId="77777777" w:rsidR="00D335DE" w:rsidRDefault="00D335DE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3CA94B43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077531">
            <w:rPr>
              <w:rFonts w:asciiTheme="minorBidi" w:hAnsiTheme="minorBidi"/>
              <w:sz w:val="16"/>
              <w:szCs w:val="16"/>
            </w:rPr>
            <w:t>F06j</w:t>
          </w:r>
        </w:p>
      </w:tc>
      <w:tc>
        <w:tcPr>
          <w:tcW w:w="3587" w:type="dxa"/>
        </w:tcPr>
        <w:p w14:paraId="5C9CEADF" w14:textId="071681E9" w:rsidR="00E51168" w:rsidRPr="00E51168" w:rsidRDefault="00E51168" w:rsidP="00077531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077531">
            <w:rPr>
              <w:rFonts w:asciiTheme="minorBidi" w:hAnsiTheme="minorBidi"/>
              <w:sz w:val="16"/>
              <w:szCs w:val="16"/>
            </w:rPr>
            <w:t>10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2ECF65D6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E71DCA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E71DCA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09921A" w14:textId="77777777" w:rsidR="00D335DE" w:rsidRDefault="00D335DE" w:rsidP="00B55D98">
      <w:pPr>
        <w:spacing w:after="0" w:line="240" w:lineRule="auto"/>
      </w:pPr>
      <w:r>
        <w:separator/>
      </w:r>
    </w:p>
  </w:footnote>
  <w:footnote w:type="continuationSeparator" w:id="0">
    <w:p w14:paraId="796AEE81" w14:textId="77777777" w:rsidR="00D335DE" w:rsidRDefault="00D335DE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64E89"/>
    <w:multiLevelType w:val="hybridMultilevel"/>
    <w:tmpl w:val="55C625B4"/>
    <w:lvl w:ilvl="0" w:tplc="037AC452">
      <w:start w:val="1"/>
      <w:numFmt w:val="arabicAbjad"/>
      <w:lvlText w:val="%1-"/>
      <w:lvlJc w:val="center"/>
      <w:pPr>
        <w:ind w:left="720" w:hanging="360"/>
      </w:pPr>
      <w:rPr>
        <w:b/>
        <w:bCs/>
        <w:lang w:bidi="ar-AE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A1FCA"/>
    <w:multiLevelType w:val="hybridMultilevel"/>
    <w:tmpl w:val="6602C8B0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839FB"/>
    <w:multiLevelType w:val="hybridMultilevel"/>
    <w:tmpl w:val="9932964A"/>
    <w:lvl w:ilvl="0" w:tplc="29424376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29424376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777990"/>
    <w:multiLevelType w:val="hybridMultilevel"/>
    <w:tmpl w:val="CAC6C9B6"/>
    <w:lvl w:ilvl="0" w:tplc="D7487236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036DD2"/>
    <w:multiLevelType w:val="hybridMultilevel"/>
    <w:tmpl w:val="AE36D10E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10A94B20"/>
    <w:multiLevelType w:val="hybridMultilevel"/>
    <w:tmpl w:val="3C1A11D4"/>
    <w:lvl w:ilvl="0" w:tplc="7F1CCEC0">
      <w:start w:val="1"/>
      <w:numFmt w:val="arabicAbjad"/>
      <w:lvlText w:val="%1."/>
      <w:lvlJc w:val="left"/>
      <w:pPr>
        <w:ind w:left="1899" w:hanging="360"/>
      </w:pPr>
      <w:rPr>
        <w:rFonts w:cs="Arabic Transparent"/>
      </w:rPr>
    </w:lvl>
    <w:lvl w:ilvl="1" w:tplc="08090019">
      <w:start w:val="1"/>
      <w:numFmt w:val="lowerLetter"/>
      <w:lvlText w:val="%2."/>
      <w:lvlJc w:val="left"/>
      <w:pPr>
        <w:ind w:left="2619" w:hanging="360"/>
      </w:pPr>
    </w:lvl>
    <w:lvl w:ilvl="2" w:tplc="0809001B">
      <w:start w:val="1"/>
      <w:numFmt w:val="lowerRoman"/>
      <w:lvlText w:val="%3."/>
      <w:lvlJc w:val="right"/>
      <w:pPr>
        <w:ind w:left="3339" w:hanging="180"/>
      </w:pPr>
    </w:lvl>
    <w:lvl w:ilvl="3" w:tplc="0809000F">
      <w:start w:val="1"/>
      <w:numFmt w:val="decimal"/>
      <w:lvlText w:val="%4."/>
      <w:lvlJc w:val="left"/>
      <w:pPr>
        <w:ind w:left="4059" w:hanging="360"/>
      </w:pPr>
    </w:lvl>
    <w:lvl w:ilvl="4" w:tplc="08090019">
      <w:start w:val="1"/>
      <w:numFmt w:val="lowerLetter"/>
      <w:lvlText w:val="%5."/>
      <w:lvlJc w:val="left"/>
      <w:pPr>
        <w:ind w:left="4779" w:hanging="360"/>
      </w:pPr>
    </w:lvl>
    <w:lvl w:ilvl="5" w:tplc="0809001B">
      <w:start w:val="1"/>
      <w:numFmt w:val="lowerRoman"/>
      <w:lvlText w:val="%6."/>
      <w:lvlJc w:val="right"/>
      <w:pPr>
        <w:ind w:left="5499" w:hanging="180"/>
      </w:pPr>
    </w:lvl>
    <w:lvl w:ilvl="6" w:tplc="0809000F">
      <w:start w:val="1"/>
      <w:numFmt w:val="decimal"/>
      <w:lvlText w:val="%7."/>
      <w:lvlJc w:val="left"/>
      <w:pPr>
        <w:ind w:left="6219" w:hanging="360"/>
      </w:pPr>
    </w:lvl>
    <w:lvl w:ilvl="7" w:tplc="08090019">
      <w:start w:val="1"/>
      <w:numFmt w:val="lowerLetter"/>
      <w:lvlText w:val="%8."/>
      <w:lvlJc w:val="left"/>
      <w:pPr>
        <w:ind w:left="6939" w:hanging="360"/>
      </w:pPr>
    </w:lvl>
    <w:lvl w:ilvl="8" w:tplc="0809001B">
      <w:start w:val="1"/>
      <w:numFmt w:val="lowerRoman"/>
      <w:lvlText w:val="%9."/>
      <w:lvlJc w:val="right"/>
      <w:pPr>
        <w:ind w:left="7659" w:hanging="180"/>
      </w:pPr>
    </w:lvl>
  </w:abstractNum>
  <w:abstractNum w:abstractNumId="7" w15:restartNumberingAfterBreak="0">
    <w:nsid w:val="13F01498"/>
    <w:multiLevelType w:val="hybridMultilevel"/>
    <w:tmpl w:val="C45807C0"/>
    <w:lvl w:ilvl="0" w:tplc="8970F80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F837A5"/>
    <w:multiLevelType w:val="hybridMultilevel"/>
    <w:tmpl w:val="E8F6A8D2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C30B0D"/>
    <w:multiLevelType w:val="hybridMultilevel"/>
    <w:tmpl w:val="2FA88C1A"/>
    <w:lvl w:ilvl="0" w:tplc="8CA41706">
      <w:start w:val="1"/>
      <w:numFmt w:val="bullet"/>
      <w:lvlText w:val="-"/>
      <w:lvlJc w:val="left"/>
      <w:pPr>
        <w:ind w:left="81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C20A3"/>
    <w:multiLevelType w:val="hybridMultilevel"/>
    <w:tmpl w:val="176012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AF5AB5"/>
    <w:multiLevelType w:val="hybridMultilevel"/>
    <w:tmpl w:val="D1E009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9530E91"/>
    <w:multiLevelType w:val="hybridMultilevel"/>
    <w:tmpl w:val="2C4CB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8970F80E">
      <w:start w:val="1"/>
      <w:numFmt w:val="decimal"/>
      <w:lvlText w:val="%3."/>
      <w:lvlJc w:val="left"/>
      <w:pPr>
        <w:ind w:left="540" w:hanging="180"/>
      </w:pPr>
      <w:rPr>
        <w:rFonts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96A2F"/>
    <w:multiLevelType w:val="hybridMultilevel"/>
    <w:tmpl w:val="9E98B5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3494648"/>
    <w:multiLevelType w:val="hybridMultilevel"/>
    <w:tmpl w:val="DD56B44A"/>
    <w:lvl w:ilvl="0" w:tplc="03367B9E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0D5D97"/>
    <w:multiLevelType w:val="hybridMultilevel"/>
    <w:tmpl w:val="74708A0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38294ED7"/>
    <w:multiLevelType w:val="hybridMultilevel"/>
    <w:tmpl w:val="C0E8FA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7182C"/>
    <w:multiLevelType w:val="hybridMultilevel"/>
    <w:tmpl w:val="F17A7E20"/>
    <w:lvl w:ilvl="0" w:tplc="F270386C">
      <w:numFmt w:val="bullet"/>
      <w:lvlText w:val="•"/>
      <w:lvlJc w:val="left"/>
      <w:pPr>
        <w:ind w:left="1080" w:hanging="72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1E00D7"/>
    <w:multiLevelType w:val="hybridMultilevel"/>
    <w:tmpl w:val="B0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DA8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2" w:tplc="04090001">
      <w:start w:val="1"/>
      <w:numFmt w:val="bullet"/>
      <w:lvlText w:val=""/>
      <w:lvlJc w:val="left"/>
      <w:pPr>
        <w:ind w:left="180" w:hanging="180"/>
      </w:pPr>
      <w:rPr>
        <w:rFonts w:ascii="Symbol" w:hAnsi="Symbol" w:hint="default"/>
        <w:b/>
        <w:bCs/>
        <w:color w:val="auto"/>
        <w:lang w:val="en-US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A350D7"/>
    <w:multiLevelType w:val="hybridMultilevel"/>
    <w:tmpl w:val="221021BA"/>
    <w:lvl w:ilvl="0" w:tplc="8CA41706">
      <w:start w:val="1"/>
      <w:numFmt w:val="bullet"/>
      <w:lvlText w:val="-"/>
      <w:lvlJc w:val="left"/>
      <w:pPr>
        <w:ind w:left="180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C5B0AF4"/>
    <w:multiLevelType w:val="hybridMultilevel"/>
    <w:tmpl w:val="903271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EB04C3"/>
    <w:multiLevelType w:val="multilevel"/>
    <w:tmpl w:val="D2AC9C58"/>
    <w:lvl w:ilvl="0">
      <w:start w:val="1"/>
      <w:numFmt w:val="decimal"/>
      <w:lvlText w:val="%1."/>
      <w:lvlJc w:val="left"/>
      <w:pPr>
        <w:ind w:left="1777" w:hanging="360"/>
      </w:pPr>
    </w:lvl>
    <w:lvl w:ilvl="1">
      <w:start w:val="1"/>
      <w:numFmt w:val="decimal"/>
      <w:isLgl/>
      <w:lvlText w:val="%1.%2"/>
      <w:lvlJc w:val="left"/>
      <w:pPr>
        <w:ind w:left="3960" w:hanging="360"/>
      </w:pPr>
    </w:lvl>
    <w:lvl w:ilvl="2">
      <w:start w:val="1"/>
      <w:numFmt w:val="decimal"/>
      <w:isLgl/>
      <w:lvlText w:val="%1.%2.%3"/>
      <w:lvlJc w:val="left"/>
      <w:pPr>
        <w:ind w:left="2137" w:hanging="720"/>
      </w:pPr>
    </w:lvl>
    <w:lvl w:ilvl="3">
      <w:start w:val="1"/>
      <w:numFmt w:val="decimal"/>
      <w:isLgl/>
      <w:lvlText w:val="%1.%2.%3.%4"/>
      <w:lvlJc w:val="left"/>
      <w:pPr>
        <w:ind w:left="2137" w:hanging="720"/>
      </w:pPr>
    </w:lvl>
    <w:lvl w:ilvl="4">
      <w:start w:val="1"/>
      <w:numFmt w:val="decimal"/>
      <w:isLgl/>
      <w:lvlText w:val="%1.%2.%3.%4.%5"/>
      <w:lvlJc w:val="left"/>
      <w:pPr>
        <w:ind w:left="2497" w:hanging="1080"/>
      </w:pPr>
    </w:lvl>
    <w:lvl w:ilvl="5">
      <w:start w:val="1"/>
      <w:numFmt w:val="decimal"/>
      <w:isLgl/>
      <w:lvlText w:val="%1.%2.%3.%4.%5.%6"/>
      <w:lvlJc w:val="left"/>
      <w:pPr>
        <w:ind w:left="2497" w:hanging="1080"/>
      </w:pPr>
    </w:lvl>
    <w:lvl w:ilvl="6">
      <w:start w:val="1"/>
      <w:numFmt w:val="decimal"/>
      <w:isLgl/>
      <w:lvlText w:val="%1.%2.%3.%4.%5.%6.%7"/>
      <w:lvlJc w:val="left"/>
      <w:pPr>
        <w:ind w:left="2857" w:hanging="1440"/>
      </w:pPr>
    </w:lvl>
    <w:lvl w:ilvl="7">
      <w:start w:val="1"/>
      <w:numFmt w:val="decimal"/>
      <w:isLgl/>
      <w:lvlText w:val="%1.%2.%3.%4.%5.%6.%7.%8"/>
      <w:lvlJc w:val="left"/>
      <w:pPr>
        <w:ind w:left="2857" w:hanging="1440"/>
      </w:pPr>
    </w:lvl>
    <w:lvl w:ilvl="8">
      <w:start w:val="1"/>
      <w:numFmt w:val="decimal"/>
      <w:isLgl/>
      <w:lvlText w:val="%1.%2.%3.%4.%5.%6.%7.%8.%9"/>
      <w:lvlJc w:val="left"/>
      <w:pPr>
        <w:ind w:left="3217" w:hanging="1800"/>
      </w:pPr>
    </w:lvl>
  </w:abstractNum>
  <w:abstractNum w:abstractNumId="24" w15:restartNumberingAfterBreak="0">
    <w:nsid w:val="5D3A3917"/>
    <w:multiLevelType w:val="hybridMultilevel"/>
    <w:tmpl w:val="72D4B6B6"/>
    <w:lvl w:ilvl="0" w:tplc="D5440A20">
      <w:start w:val="1"/>
      <w:numFmt w:val="arabicAbjad"/>
      <w:lvlText w:val="%1-"/>
      <w:lvlJc w:val="center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4B03F0"/>
    <w:multiLevelType w:val="hybridMultilevel"/>
    <w:tmpl w:val="6AB86C7C"/>
    <w:lvl w:ilvl="0" w:tplc="A66CFCB0">
      <w:start w:val="1"/>
      <w:numFmt w:val="decimal"/>
      <w:lvlText w:val="%1."/>
      <w:lvlJc w:val="left"/>
      <w:pPr>
        <w:ind w:left="720" w:hanging="360"/>
      </w:pPr>
      <w:rPr>
        <w:rFonts w:cs="Arial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E76631"/>
    <w:multiLevelType w:val="hybridMultilevel"/>
    <w:tmpl w:val="760AF9E2"/>
    <w:lvl w:ilvl="0" w:tplc="FBD6F50E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color w:val="auto"/>
        <w:sz w:val="40"/>
        <w:szCs w:val="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B24FA1"/>
    <w:multiLevelType w:val="hybridMultilevel"/>
    <w:tmpl w:val="4FCA6CCA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5F4C08"/>
    <w:multiLevelType w:val="hybridMultilevel"/>
    <w:tmpl w:val="C13237AE"/>
    <w:lvl w:ilvl="0" w:tplc="8CA41706">
      <w:start w:val="1"/>
      <w:numFmt w:val="bullet"/>
      <w:lvlText w:val="-"/>
      <w:lvlJc w:val="left"/>
      <w:pPr>
        <w:ind w:left="108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1B683A"/>
    <w:multiLevelType w:val="hybridMultilevel"/>
    <w:tmpl w:val="E6FABAC8"/>
    <w:lvl w:ilvl="0" w:tplc="26001CBA">
      <w:start w:val="1"/>
      <w:numFmt w:val="arabicAlpha"/>
      <w:lvlText w:val="%1-"/>
      <w:lvlJc w:val="left"/>
      <w:pPr>
        <w:ind w:left="360" w:hanging="360"/>
      </w:pPr>
      <w:rPr>
        <w:lang w:bidi="ar-AE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A495000"/>
    <w:multiLevelType w:val="hybridMultilevel"/>
    <w:tmpl w:val="9F2C06DA"/>
    <w:lvl w:ilvl="0" w:tplc="9C68BCA6">
      <w:start w:val="1"/>
      <w:numFmt w:val="arabicAlpha"/>
      <w:lvlText w:val="%1."/>
      <w:lvlJc w:val="left"/>
      <w:pPr>
        <w:ind w:left="405" w:hanging="360"/>
      </w:pPr>
    </w:lvl>
    <w:lvl w:ilvl="1" w:tplc="08090019">
      <w:start w:val="1"/>
      <w:numFmt w:val="lowerLetter"/>
      <w:lvlText w:val="%2."/>
      <w:lvlJc w:val="left"/>
      <w:pPr>
        <w:ind w:left="1125" w:hanging="360"/>
      </w:pPr>
    </w:lvl>
    <w:lvl w:ilvl="2" w:tplc="0809001B">
      <w:start w:val="1"/>
      <w:numFmt w:val="lowerRoman"/>
      <w:lvlText w:val="%3."/>
      <w:lvlJc w:val="right"/>
      <w:pPr>
        <w:ind w:left="1845" w:hanging="180"/>
      </w:pPr>
    </w:lvl>
    <w:lvl w:ilvl="3" w:tplc="0809000F">
      <w:start w:val="1"/>
      <w:numFmt w:val="decimal"/>
      <w:lvlText w:val="%4."/>
      <w:lvlJc w:val="left"/>
      <w:pPr>
        <w:ind w:left="2565" w:hanging="360"/>
      </w:pPr>
    </w:lvl>
    <w:lvl w:ilvl="4" w:tplc="08090019">
      <w:start w:val="1"/>
      <w:numFmt w:val="lowerLetter"/>
      <w:lvlText w:val="%5."/>
      <w:lvlJc w:val="left"/>
      <w:pPr>
        <w:ind w:left="3285" w:hanging="360"/>
      </w:pPr>
    </w:lvl>
    <w:lvl w:ilvl="5" w:tplc="0809001B">
      <w:start w:val="1"/>
      <w:numFmt w:val="lowerRoman"/>
      <w:lvlText w:val="%6."/>
      <w:lvlJc w:val="right"/>
      <w:pPr>
        <w:ind w:left="4005" w:hanging="180"/>
      </w:pPr>
    </w:lvl>
    <w:lvl w:ilvl="6" w:tplc="0809000F">
      <w:start w:val="1"/>
      <w:numFmt w:val="decimal"/>
      <w:lvlText w:val="%7."/>
      <w:lvlJc w:val="left"/>
      <w:pPr>
        <w:ind w:left="4725" w:hanging="360"/>
      </w:pPr>
    </w:lvl>
    <w:lvl w:ilvl="7" w:tplc="08090019">
      <w:start w:val="1"/>
      <w:numFmt w:val="lowerLetter"/>
      <w:lvlText w:val="%8."/>
      <w:lvlJc w:val="left"/>
      <w:pPr>
        <w:ind w:left="5445" w:hanging="360"/>
      </w:pPr>
    </w:lvl>
    <w:lvl w:ilvl="8" w:tplc="0809001B">
      <w:start w:val="1"/>
      <w:numFmt w:val="lowerRoman"/>
      <w:lvlText w:val="%9."/>
      <w:lvlJc w:val="right"/>
      <w:pPr>
        <w:ind w:left="6165" w:hanging="180"/>
      </w:pPr>
    </w:lvl>
  </w:abstractNum>
  <w:abstractNum w:abstractNumId="32" w15:restartNumberingAfterBreak="0">
    <w:nsid w:val="6A643D1B"/>
    <w:multiLevelType w:val="hybridMultilevel"/>
    <w:tmpl w:val="007E27E6"/>
    <w:lvl w:ilvl="0" w:tplc="FD00860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803903"/>
    <w:multiLevelType w:val="hybridMultilevel"/>
    <w:tmpl w:val="BBF07408"/>
    <w:lvl w:ilvl="0" w:tplc="8CA41706">
      <w:start w:val="1"/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C931314"/>
    <w:multiLevelType w:val="hybridMultilevel"/>
    <w:tmpl w:val="301A9D4C"/>
    <w:lvl w:ilvl="0" w:tplc="F9D05784">
      <w:start w:val="1"/>
      <w:numFmt w:val="decimal"/>
      <w:lvlText w:val="%1."/>
      <w:lvlJc w:val="righ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DE2EFC"/>
    <w:multiLevelType w:val="hybridMultilevel"/>
    <w:tmpl w:val="BD3E6B8A"/>
    <w:lvl w:ilvl="0" w:tplc="06845D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bidi="ar-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FC776A"/>
    <w:multiLevelType w:val="hybridMultilevel"/>
    <w:tmpl w:val="F4445A80"/>
    <w:lvl w:ilvl="0" w:tplc="5F98B032">
      <w:numFmt w:val="bullet"/>
      <w:lvlText w:val="-"/>
      <w:lvlJc w:val="left"/>
      <w:pPr>
        <w:ind w:left="360" w:hanging="360"/>
      </w:pPr>
      <w:rPr>
        <w:rFonts w:ascii="Dubai" w:eastAsiaTheme="minorHAnsi" w:hAnsi="Dubai" w:cs="Duba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215ED8"/>
    <w:multiLevelType w:val="hybridMultilevel"/>
    <w:tmpl w:val="8FD69396"/>
    <w:lvl w:ilvl="0" w:tplc="7F1CCEC0">
      <w:start w:val="1"/>
      <w:numFmt w:val="arabicAbjad"/>
      <w:lvlText w:val="%1."/>
      <w:lvlJc w:val="left"/>
      <w:pPr>
        <w:ind w:left="2430" w:hanging="360"/>
      </w:pPr>
      <w:rPr>
        <w:rFonts w:cs="Arabic Transparent"/>
      </w:rPr>
    </w:lvl>
    <w:lvl w:ilvl="1" w:tplc="08090019">
      <w:start w:val="1"/>
      <w:numFmt w:val="lowerLetter"/>
      <w:lvlText w:val="%2."/>
      <w:lvlJc w:val="left"/>
      <w:pPr>
        <w:ind w:left="3150" w:hanging="360"/>
      </w:pPr>
    </w:lvl>
    <w:lvl w:ilvl="2" w:tplc="0809001B">
      <w:start w:val="1"/>
      <w:numFmt w:val="lowerRoman"/>
      <w:lvlText w:val="%3."/>
      <w:lvlJc w:val="right"/>
      <w:pPr>
        <w:ind w:left="3870" w:hanging="180"/>
      </w:pPr>
    </w:lvl>
    <w:lvl w:ilvl="3" w:tplc="0809000F">
      <w:start w:val="1"/>
      <w:numFmt w:val="decimal"/>
      <w:lvlText w:val="%4."/>
      <w:lvlJc w:val="left"/>
      <w:pPr>
        <w:ind w:left="4590" w:hanging="360"/>
      </w:pPr>
    </w:lvl>
    <w:lvl w:ilvl="4" w:tplc="08090019">
      <w:start w:val="1"/>
      <w:numFmt w:val="lowerLetter"/>
      <w:lvlText w:val="%5."/>
      <w:lvlJc w:val="left"/>
      <w:pPr>
        <w:ind w:left="5310" w:hanging="360"/>
      </w:pPr>
    </w:lvl>
    <w:lvl w:ilvl="5" w:tplc="0809001B">
      <w:start w:val="1"/>
      <w:numFmt w:val="lowerRoman"/>
      <w:lvlText w:val="%6."/>
      <w:lvlJc w:val="right"/>
      <w:pPr>
        <w:ind w:left="6030" w:hanging="180"/>
      </w:pPr>
    </w:lvl>
    <w:lvl w:ilvl="6" w:tplc="0809000F">
      <w:start w:val="1"/>
      <w:numFmt w:val="decimal"/>
      <w:lvlText w:val="%7."/>
      <w:lvlJc w:val="left"/>
      <w:pPr>
        <w:ind w:left="6750" w:hanging="360"/>
      </w:pPr>
    </w:lvl>
    <w:lvl w:ilvl="7" w:tplc="08090019">
      <w:start w:val="1"/>
      <w:numFmt w:val="lowerLetter"/>
      <w:lvlText w:val="%8."/>
      <w:lvlJc w:val="left"/>
      <w:pPr>
        <w:ind w:left="7470" w:hanging="360"/>
      </w:pPr>
    </w:lvl>
    <w:lvl w:ilvl="8" w:tplc="0809001B">
      <w:start w:val="1"/>
      <w:numFmt w:val="lowerRoman"/>
      <w:lvlText w:val="%9."/>
      <w:lvlJc w:val="right"/>
      <w:pPr>
        <w:ind w:left="8190" w:hanging="180"/>
      </w:pPr>
    </w:lvl>
  </w:abstractNum>
  <w:abstractNum w:abstractNumId="38" w15:restartNumberingAfterBreak="0">
    <w:nsid w:val="774C6DCB"/>
    <w:multiLevelType w:val="hybridMultilevel"/>
    <w:tmpl w:val="5A0C0968"/>
    <w:lvl w:ilvl="0" w:tplc="0D4C6558">
      <w:start w:val="1"/>
      <w:numFmt w:val="arabicAlpha"/>
      <w:lvlText w:val="%1-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95336D6"/>
    <w:multiLevelType w:val="hybridMultilevel"/>
    <w:tmpl w:val="B65EB4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1D30126C">
      <w:start w:val="1"/>
      <w:numFmt w:val="arabicAlpha"/>
      <w:lvlText w:val="%3."/>
      <w:lvlJc w:val="left"/>
      <w:pPr>
        <w:ind w:left="2340" w:hanging="360"/>
      </w:pPr>
      <w:rPr>
        <w:rFonts w:cs="Arabic Transparent"/>
      </w:r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8C0DC9"/>
    <w:multiLevelType w:val="hybridMultilevel"/>
    <w:tmpl w:val="2728A7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28"/>
  </w:num>
  <w:num w:numId="4">
    <w:abstractNumId w:val="11"/>
  </w:num>
  <w:num w:numId="5">
    <w:abstractNumId w:val="22"/>
  </w:num>
  <w:num w:numId="6">
    <w:abstractNumId w:val="3"/>
  </w:num>
  <w:num w:numId="7">
    <w:abstractNumId w:val="10"/>
  </w:num>
  <w:num w:numId="8">
    <w:abstractNumId w:val="28"/>
  </w:num>
  <w:num w:numId="9">
    <w:abstractNumId w:val="23"/>
  </w:num>
  <w:num w:numId="1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35"/>
  </w:num>
  <w:num w:numId="13">
    <w:abstractNumId w:val="22"/>
  </w:num>
  <w:num w:numId="14">
    <w:abstractNumId w:val="10"/>
  </w:num>
  <w:num w:numId="15">
    <w:abstractNumId w:val="2"/>
  </w:num>
  <w:num w:numId="16">
    <w:abstractNumId w:val="12"/>
  </w:num>
  <w:num w:numId="17">
    <w:abstractNumId w:val="29"/>
  </w:num>
  <w:num w:numId="18">
    <w:abstractNumId w:val="5"/>
  </w:num>
  <w:num w:numId="19">
    <w:abstractNumId w:val="20"/>
  </w:num>
  <w:num w:numId="20">
    <w:abstractNumId w:val="16"/>
  </w:num>
  <w:num w:numId="21">
    <w:abstractNumId w:val="33"/>
  </w:num>
  <w:num w:numId="22">
    <w:abstractNumId w:val="9"/>
  </w:num>
  <w:num w:numId="23">
    <w:abstractNumId w:val="27"/>
  </w:num>
  <w:num w:numId="24">
    <w:abstractNumId w:val="7"/>
  </w:num>
  <w:num w:numId="25">
    <w:abstractNumId w:val="13"/>
  </w:num>
  <w:num w:numId="26">
    <w:abstractNumId w:val="19"/>
  </w:num>
  <w:num w:numId="27">
    <w:abstractNumId w:val="8"/>
  </w:num>
  <w:num w:numId="28">
    <w:abstractNumId w:val="15"/>
  </w:num>
  <w:num w:numId="29">
    <w:abstractNumId w:val="14"/>
  </w:num>
  <w:num w:numId="30">
    <w:abstractNumId w:val="1"/>
  </w:num>
  <w:num w:numId="31">
    <w:abstractNumId w:val="18"/>
  </w:num>
  <w:num w:numId="32">
    <w:abstractNumId w:val="36"/>
  </w:num>
  <w:num w:numId="33">
    <w:abstractNumId w:val="26"/>
  </w:num>
  <w:num w:numId="34">
    <w:abstractNumId w:val="38"/>
  </w:num>
  <w:num w:numId="35">
    <w:abstractNumId w:val="34"/>
  </w:num>
  <w:num w:numId="36">
    <w:abstractNumId w:val="40"/>
  </w:num>
  <w:num w:numId="37">
    <w:abstractNumId w:val="4"/>
  </w:num>
  <w:num w:numId="38">
    <w:abstractNumId w:val="24"/>
  </w:num>
  <w:num w:numId="39">
    <w:abstractNumId w:val="32"/>
  </w:num>
  <w:num w:numId="4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7"/>
  </w:num>
  <w:num w:numId="4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documentProtection w:edit="readOnly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C39CE"/>
    <w:rsid w:val="000C54C2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6BD1"/>
    <w:rsid w:val="00226B42"/>
    <w:rsid w:val="00230B88"/>
    <w:rsid w:val="002327FA"/>
    <w:rsid w:val="002328EE"/>
    <w:rsid w:val="00260377"/>
    <w:rsid w:val="00262ED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762AE"/>
    <w:rsid w:val="00877784"/>
    <w:rsid w:val="008834EF"/>
    <w:rsid w:val="00883835"/>
    <w:rsid w:val="008A3766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E63"/>
    <w:rsid w:val="00D335DE"/>
    <w:rsid w:val="00D54517"/>
    <w:rsid w:val="00D55589"/>
    <w:rsid w:val="00D70D05"/>
    <w:rsid w:val="00D82096"/>
    <w:rsid w:val="00DA1AF7"/>
    <w:rsid w:val="00DA390C"/>
    <w:rsid w:val="00DA4FD7"/>
    <w:rsid w:val="00DB14DA"/>
    <w:rsid w:val="00DE5036"/>
    <w:rsid w:val="00DF3298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1DCA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uiPriority w:val="34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j, قائمة التفتيش لقوارب المتعة التي يتراوح طولها من 8 إلى 12 متر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A93C6C64-895A-4314-BF4E-E24F8E83DCDE}"/>
</file>

<file path=customXml/itemProps2.xml><?xml version="1.0" encoding="utf-8"?>
<ds:datastoreItem xmlns:ds="http://schemas.openxmlformats.org/officeDocument/2006/customXml" ds:itemID="{DD243570-F835-4F3D-91C0-D502BD337CAD}"/>
</file>

<file path=customXml/itemProps3.xml><?xml version="1.0" encoding="utf-8"?>
<ds:datastoreItem xmlns:ds="http://schemas.openxmlformats.org/officeDocument/2006/customXml" ds:itemID="{267E20A0-44D7-45A5-A8CF-93903E65682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95</Words>
  <Characters>624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j, Inspection Checklist for Pleasure Boats length 8 to 12m</dc:title>
  <dc:subject/>
  <dc:creator>Saeed Amin Alyassi</dc:creator>
  <cp:keywords/>
  <dc:description/>
  <cp:lastModifiedBy>Kholoud Mansi</cp:lastModifiedBy>
  <cp:revision>2</cp:revision>
  <cp:lastPrinted>2024-04-29T22:47:00Z</cp:lastPrinted>
  <dcterms:created xsi:type="dcterms:W3CDTF">2024-05-01T11:15:00Z</dcterms:created>
  <dcterms:modified xsi:type="dcterms:W3CDTF">2024-05-01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